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3033"/>
        <w:gridCol w:w="6627"/>
      </w:tblGrid>
      <w:tr w:rsidR="00FB2AFB" w:rsidRPr="00903D52" w:rsidTr="009C64E7"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Start w:id="6" w:name="_GoBack"/>
            <w:bookmarkEnd w:id="0"/>
            <w:bookmarkEnd w:id="6"/>
            <w:r w:rsidRPr="00903D52">
              <w:t>1</w:t>
            </w:r>
          </w:p>
        </w:tc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FB2AFB" w:rsidRPr="00FB2AFB" w:rsidRDefault="00FB2AFB" w:rsidP="00FB2AFB">
            <w:pPr>
              <w:spacing w:line="276" w:lineRule="auto"/>
              <w:rPr>
                <w:b/>
              </w:rPr>
            </w:pPr>
            <w:r>
              <w:rPr>
                <w:b/>
              </w:rPr>
              <w:t>МИССИОНЕРСКИЙ СЕМИНАР</w:t>
            </w:r>
          </w:p>
        </w:tc>
      </w:tr>
      <w:tr w:rsidR="00FB2AFB" w:rsidRPr="00903D52" w:rsidTr="009C64E7"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</w:pPr>
            <w:r w:rsidRPr="00903D52">
              <w:t>2</w:t>
            </w:r>
          </w:p>
        </w:tc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</w:pPr>
            <w:r w:rsidRPr="00903D52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FB2AFB" w:rsidRPr="00903D52" w:rsidTr="009C64E7"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</w:pPr>
            <w:r w:rsidRPr="00903D52">
              <w:t>3</w:t>
            </w:r>
          </w:p>
        </w:tc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</w:pPr>
            <w:r w:rsidRPr="00903D52">
              <w:t>бакалавр богословия</w:t>
            </w:r>
          </w:p>
        </w:tc>
      </w:tr>
      <w:tr w:rsidR="00FB2AFB" w:rsidRPr="00903D52" w:rsidTr="009C64E7"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</w:pPr>
            <w:r w:rsidRPr="00903D52">
              <w:t>4</w:t>
            </w:r>
          </w:p>
        </w:tc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</w:pPr>
            <w:r w:rsidRPr="00903D52">
              <w:t>очная</w:t>
            </w:r>
          </w:p>
        </w:tc>
      </w:tr>
      <w:tr w:rsidR="00FB2AFB" w:rsidRPr="00903D52" w:rsidTr="009C64E7"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</w:pPr>
            <w:r w:rsidRPr="00903D52">
              <w:t>5</w:t>
            </w:r>
          </w:p>
        </w:tc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</w:pPr>
            <w:r w:rsidRPr="00903D52">
              <w:t>2017</w:t>
            </w:r>
          </w:p>
        </w:tc>
      </w:tr>
      <w:tr w:rsidR="00FB2AFB" w:rsidRPr="00903D52" w:rsidTr="009C64E7"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</w:pPr>
            <w:r w:rsidRPr="00903D52">
              <w:t>6</w:t>
            </w:r>
          </w:p>
        </w:tc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FB2AFB" w:rsidRPr="00FA21A4" w:rsidRDefault="00FB2AFB" w:rsidP="00FB2AFB">
            <w:pPr>
              <w:spacing w:line="276" w:lineRule="auto"/>
              <w:jc w:val="both"/>
            </w:pPr>
            <w:r w:rsidRPr="00FA21A4">
              <w:t>Целями освоения дисциплины являются усвоение студентами основ миссионерской</w:t>
            </w:r>
          </w:p>
          <w:p w:rsidR="00FB2AFB" w:rsidRPr="00903D52" w:rsidRDefault="00FB2AFB" w:rsidP="009C64E7">
            <w:pPr>
              <w:spacing w:line="276" w:lineRule="auto"/>
              <w:jc w:val="both"/>
            </w:pPr>
            <w:r w:rsidRPr="00FA21A4">
              <w:t>работы и понимания ими места и значения миссии в жизни Православной Церкви.</w:t>
            </w:r>
          </w:p>
        </w:tc>
      </w:tr>
      <w:tr w:rsidR="00FB2AFB" w:rsidRPr="00903D52" w:rsidTr="009C64E7"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</w:pPr>
            <w:r w:rsidRPr="00903D52">
              <w:t>7</w:t>
            </w:r>
          </w:p>
        </w:tc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line="276" w:lineRule="auto"/>
              <w:jc w:val="both"/>
            </w:pPr>
            <w:r w:rsidRPr="00903D52">
              <w:t>Вариативная часть, обязательные дисциплины</w:t>
            </w:r>
          </w:p>
        </w:tc>
      </w:tr>
      <w:tr w:rsidR="00FB2AFB" w:rsidRPr="00903D52" w:rsidTr="009C64E7"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</w:pPr>
            <w:r w:rsidRPr="00903D52">
              <w:t>8</w:t>
            </w:r>
          </w:p>
        </w:tc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FB2AFB" w:rsidRPr="009C7ECB" w:rsidRDefault="00FB2AFB" w:rsidP="009C64E7">
            <w:pPr>
              <w:spacing w:line="276" w:lineRule="auto"/>
              <w:jc w:val="both"/>
              <w:rPr>
                <w:color w:val="000000"/>
              </w:rPr>
            </w:pPr>
            <w:r w:rsidRPr="00FA21A4">
              <w:t>ПК-14:</w:t>
            </w:r>
            <w:r w:rsidRPr="00FA21A4">
              <w:rPr>
                <w:color w:val="000000"/>
              </w:rPr>
              <w:t xml:space="preserve"> способность к организации и осуществлению социальной и просвет</w:t>
            </w:r>
            <w:r>
              <w:rPr>
                <w:color w:val="000000"/>
              </w:rPr>
              <w:t>ительской деятельности прихода.</w:t>
            </w:r>
          </w:p>
        </w:tc>
      </w:tr>
      <w:tr w:rsidR="00FB2AFB" w:rsidRPr="00903D52" w:rsidTr="009C64E7"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</w:pPr>
            <w:r w:rsidRPr="00903D52">
              <w:t>9</w:t>
            </w:r>
          </w:p>
        </w:tc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FB2AFB" w:rsidRPr="00903D52" w:rsidRDefault="00FB2AFB" w:rsidP="009C64E7">
            <w:pPr>
              <w:widowControl w:val="0"/>
              <w:spacing w:line="276" w:lineRule="auto"/>
              <w:rPr>
                <w:i/>
              </w:rPr>
            </w:pPr>
            <w:r>
              <w:rPr>
                <w:i/>
              </w:rPr>
              <w:t>Бакулин И.И.</w:t>
            </w:r>
          </w:p>
        </w:tc>
      </w:tr>
    </w:tbl>
    <w:p w:rsidR="00FB2AFB" w:rsidRPr="00903D52" w:rsidRDefault="00FB2AFB" w:rsidP="00FB2AFB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71"/>
        <w:gridCol w:w="908"/>
        <w:gridCol w:w="786"/>
        <w:gridCol w:w="768"/>
        <w:gridCol w:w="1333"/>
        <w:gridCol w:w="4630"/>
      </w:tblGrid>
      <w:tr w:rsidR="00FB2AFB" w:rsidRPr="00903D52" w:rsidTr="009C64E7">
        <w:trPr>
          <w:trHeight w:val="347"/>
        </w:trPr>
        <w:tc>
          <w:tcPr>
            <w:tcW w:w="786" w:type="pct"/>
          </w:tcPr>
          <w:p w:rsidR="00FB2AFB" w:rsidRPr="00903D52" w:rsidRDefault="00FB2AFB" w:rsidP="009C64E7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FB2AFB" w:rsidRPr="00903D52" w:rsidRDefault="00FB2AFB" w:rsidP="009C64E7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FB2AFB" w:rsidRPr="00903D52" w:rsidRDefault="00FB2AFB" w:rsidP="009C64E7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FB2AFB" w:rsidRPr="00903D52" w:rsidRDefault="00FB2AFB" w:rsidP="009C64E7">
            <w:pPr>
              <w:spacing w:after="288" w:line="276" w:lineRule="auto"/>
              <w:jc w:val="both"/>
              <w:rPr>
                <w:i/>
              </w:rPr>
            </w:pPr>
            <w:proofErr w:type="gramStart"/>
            <w:r w:rsidRPr="00903D52">
              <w:rPr>
                <w:i/>
              </w:rPr>
              <w:t>Ср</w:t>
            </w:r>
            <w:proofErr w:type="gramEnd"/>
            <w:r w:rsidRPr="00903D52">
              <w:rPr>
                <w:i/>
              </w:rPr>
              <w:t>.</w:t>
            </w:r>
          </w:p>
        </w:tc>
        <w:tc>
          <w:tcPr>
            <w:tcW w:w="667" w:type="pct"/>
          </w:tcPr>
          <w:p w:rsidR="00FB2AFB" w:rsidRPr="00903D52" w:rsidRDefault="00FB2AFB" w:rsidP="009C64E7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FB2AFB" w:rsidRPr="00903D52" w:rsidRDefault="00FB2AFB" w:rsidP="009C64E7">
            <w:pPr>
              <w:spacing w:after="288" w:line="276" w:lineRule="auto"/>
              <w:jc w:val="both"/>
              <w:rPr>
                <w:i/>
              </w:rPr>
            </w:pPr>
            <w:r w:rsidRPr="00903D52">
              <w:rPr>
                <w:i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FB2AFB" w:rsidRPr="00903D52" w:rsidTr="009C64E7">
        <w:trPr>
          <w:trHeight w:val="347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2AFB" w:rsidRPr="00FA21A4" w:rsidRDefault="00FB2AFB" w:rsidP="009C64E7">
            <w:pPr>
              <w:spacing w:line="276" w:lineRule="auto"/>
              <w:rPr>
                <w:i/>
              </w:rPr>
            </w:pPr>
            <w:r w:rsidRPr="00FA21A4">
              <w:rPr>
                <w:i/>
              </w:rPr>
              <w:t>3-4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2AFB" w:rsidRPr="00FA21A4" w:rsidRDefault="00FB2AFB" w:rsidP="009C64E7">
            <w:pPr>
              <w:spacing w:line="276" w:lineRule="auto"/>
              <w:rPr>
                <w:i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2AFB" w:rsidRPr="00FA21A4" w:rsidRDefault="00FB2AFB" w:rsidP="009C64E7">
            <w:pPr>
              <w:spacing w:line="276" w:lineRule="auto"/>
              <w:rPr>
                <w:color w:val="000000"/>
              </w:rPr>
            </w:pPr>
            <w:r w:rsidRPr="00FA21A4">
              <w:rPr>
                <w:color w:val="000000"/>
              </w:rPr>
              <w:t>66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2AFB" w:rsidRPr="00FA21A4" w:rsidRDefault="00FB2AFB" w:rsidP="009C64E7">
            <w:pPr>
              <w:spacing w:line="276" w:lineRule="auto"/>
              <w:rPr>
                <w:color w:val="000000"/>
              </w:rPr>
            </w:pPr>
            <w:r w:rsidRPr="00FA21A4">
              <w:rPr>
                <w:color w:val="000000"/>
              </w:rPr>
              <w:t>78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2AFB" w:rsidRPr="00FA21A4" w:rsidRDefault="00FB2AFB" w:rsidP="009C64E7">
            <w:pPr>
              <w:spacing w:line="276" w:lineRule="auto"/>
              <w:rPr>
                <w:i/>
                <w:color w:val="000000"/>
              </w:rPr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2AFB" w:rsidRPr="00903D52" w:rsidRDefault="00FB2AFB" w:rsidP="009C64E7">
            <w:pPr>
              <w:spacing w:line="276" w:lineRule="auto"/>
              <w:rPr>
                <w:i/>
              </w:rPr>
            </w:pPr>
            <w:r w:rsidRPr="00903D52">
              <w:rPr>
                <w:b/>
                <w:i/>
              </w:rPr>
              <w:t>Зачет, зачет.</w:t>
            </w:r>
          </w:p>
        </w:tc>
      </w:tr>
      <w:bookmarkEnd w:id="4"/>
      <w:bookmarkEnd w:id="5"/>
    </w:tbl>
    <w:p w:rsidR="00FB2AFB" w:rsidRPr="00BB51CF" w:rsidRDefault="00FB2AFB" w:rsidP="00FB2AFB">
      <w:pPr>
        <w:spacing w:line="276" w:lineRule="auto"/>
        <w:jc w:val="both"/>
      </w:pPr>
    </w:p>
    <w:sectPr w:rsidR="00FB2AFB" w:rsidRPr="00BB51CF" w:rsidSect="009E63DE">
      <w:footerReference w:type="default" r:id="rId14"/>
      <w:footerReference w:type="first" r:id="rId15"/>
      <w:pgSz w:w="11906" w:h="16838"/>
      <w:pgMar w:top="1134" w:right="850" w:bottom="1134" w:left="1276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64E7" w:rsidRDefault="009C64E7" w:rsidP="000E1F63">
      <w:r>
        <w:separator/>
      </w:r>
    </w:p>
  </w:endnote>
  <w:endnote w:type="continuationSeparator" w:id="0">
    <w:p w:rsidR="009C64E7" w:rsidRDefault="009C64E7" w:rsidP="000E1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1F63" w:rsidRDefault="006227C6">
    <w:pPr>
      <w:pStyle w:val="af2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B2AFB">
      <w:rPr>
        <w:noProof/>
      </w:rPr>
      <w:t>5</w:t>
    </w:r>
    <w:r>
      <w:fldChar w:fldCharType="end"/>
    </w:r>
  </w:p>
  <w:p w:rsidR="000E1F63" w:rsidRDefault="000E1F63">
    <w:pPr>
      <w:pStyle w:val="af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505C" w:rsidRDefault="00EF505C">
    <w:pPr>
      <w:pStyle w:val="af2"/>
      <w:jc w:val="center"/>
    </w:pPr>
    <w:r>
      <w:fldChar w:fldCharType="begin"/>
    </w:r>
    <w:r>
      <w:instrText>PAGE   \* MERGEFORMAT</w:instrText>
    </w:r>
    <w:r>
      <w:fldChar w:fldCharType="separate"/>
    </w:r>
    <w:r w:rsidR="0081250B">
      <w:rPr>
        <w:noProof/>
      </w:rPr>
      <w:t>1</w:t>
    </w:r>
    <w:r>
      <w:fldChar w:fldCharType="end"/>
    </w:r>
  </w:p>
  <w:p w:rsidR="00EF505C" w:rsidRDefault="00EF505C">
    <w:pPr>
      <w:pStyle w:val="af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64E7" w:rsidRDefault="009C64E7" w:rsidP="000E1F63">
      <w:r>
        <w:separator/>
      </w:r>
    </w:p>
  </w:footnote>
  <w:footnote w:type="continuationSeparator" w:id="0">
    <w:p w:rsidR="009C64E7" w:rsidRDefault="009C64E7" w:rsidP="000E1F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786" w:hanging="360"/>
      </w:pPr>
      <w:rPr>
        <w:b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A1D2893"/>
    <w:multiLevelType w:val="hybridMultilevel"/>
    <w:tmpl w:val="B03CA02E"/>
    <w:lvl w:ilvl="0" w:tplc="FCF2905C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0DFE77E4"/>
    <w:multiLevelType w:val="hybridMultilevel"/>
    <w:tmpl w:val="63FAFE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CF331B"/>
    <w:multiLevelType w:val="hybridMultilevel"/>
    <w:tmpl w:val="AAE0C0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100CBD"/>
    <w:multiLevelType w:val="hybridMultilevel"/>
    <w:tmpl w:val="C980BB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>
    <w:nsid w:val="198708E5"/>
    <w:multiLevelType w:val="hybridMultilevel"/>
    <w:tmpl w:val="F5C638C0"/>
    <w:lvl w:ilvl="0" w:tplc="9DB25540">
      <w:start w:val="1"/>
      <w:numFmt w:val="decimal"/>
      <w:lvlText w:val="%1."/>
      <w:lvlJc w:val="left"/>
      <w:pPr>
        <w:ind w:left="1431" w:hanging="864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>
    <w:nsid w:val="19DA04F5"/>
    <w:multiLevelType w:val="hybridMultilevel"/>
    <w:tmpl w:val="9EAEE090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>
    <w:nsid w:val="220E3A4E"/>
    <w:multiLevelType w:val="hybridMultilevel"/>
    <w:tmpl w:val="FF3EB2F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2DD3038"/>
    <w:multiLevelType w:val="hybridMultilevel"/>
    <w:tmpl w:val="119A7D98"/>
    <w:lvl w:ilvl="0" w:tplc="041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9">
    <w:nsid w:val="2A083414"/>
    <w:multiLevelType w:val="hybridMultilevel"/>
    <w:tmpl w:val="F580CD3A"/>
    <w:lvl w:ilvl="0" w:tplc="13B8FF12"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>
    <w:nsid w:val="35A82DC1"/>
    <w:multiLevelType w:val="hybridMultilevel"/>
    <w:tmpl w:val="FCE6A460"/>
    <w:lvl w:ilvl="0" w:tplc="FDECD88C">
      <w:start w:val="9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36F9224A"/>
    <w:multiLevelType w:val="hybridMultilevel"/>
    <w:tmpl w:val="06786B00"/>
    <w:lvl w:ilvl="0" w:tplc="C908E850"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>
    <w:nsid w:val="3A301621"/>
    <w:multiLevelType w:val="hybridMultilevel"/>
    <w:tmpl w:val="5C30281C"/>
    <w:lvl w:ilvl="0" w:tplc="FCF2905C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45E63D3B"/>
    <w:multiLevelType w:val="hybridMultilevel"/>
    <w:tmpl w:val="7F9E58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9E1386A"/>
    <w:multiLevelType w:val="hybridMultilevel"/>
    <w:tmpl w:val="38A683B0"/>
    <w:lvl w:ilvl="0" w:tplc="550E4B38">
      <w:start w:val="5"/>
      <w:numFmt w:val="decimal"/>
      <w:lvlText w:val="%1"/>
      <w:lvlJc w:val="left"/>
      <w:pPr>
        <w:ind w:left="114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>
    <w:nsid w:val="6E8367AF"/>
    <w:multiLevelType w:val="multilevel"/>
    <w:tmpl w:val="D964912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88" w:hanging="36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224" w:hanging="1800"/>
      </w:pPr>
      <w:rPr>
        <w:rFonts w:hint="default"/>
      </w:rPr>
    </w:lvl>
  </w:abstractNum>
  <w:abstractNum w:abstractNumId="16">
    <w:nsid w:val="702B7B1E"/>
    <w:multiLevelType w:val="hybridMultilevel"/>
    <w:tmpl w:val="DA7E8F2E"/>
    <w:lvl w:ilvl="0" w:tplc="BBDC852E">
      <w:numFmt w:val="bullet"/>
      <w:lvlText w:val=""/>
      <w:lvlJc w:val="left"/>
      <w:pPr>
        <w:ind w:left="1287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>
    <w:nsid w:val="71146B27"/>
    <w:multiLevelType w:val="hybridMultilevel"/>
    <w:tmpl w:val="E782F9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59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8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8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86" w:hanging="1800"/>
      </w:pPr>
      <w:rPr>
        <w:rFonts w:hint="default"/>
      </w:rPr>
    </w:lvl>
  </w:abstractNum>
  <w:abstractNum w:abstractNumId="19">
    <w:nsid w:val="77401ACA"/>
    <w:multiLevelType w:val="hybridMultilevel"/>
    <w:tmpl w:val="C980BB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2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9"/>
  </w:num>
  <w:num w:numId="5">
    <w:abstractNumId w:val="4"/>
  </w:num>
  <w:num w:numId="6">
    <w:abstractNumId w:val="13"/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3"/>
  </w:num>
  <w:num w:numId="12">
    <w:abstractNumId w:val="0"/>
  </w:num>
  <w:num w:numId="13">
    <w:abstractNumId w:val="14"/>
  </w:num>
  <w:num w:numId="14">
    <w:abstractNumId w:val="18"/>
  </w:num>
  <w:num w:numId="15">
    <w:abstractNumId w:val="18"/>
  </w:num>
  <w:num w:numId="16">
    <w:abstractNumId w:val="1"/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</w:num>
  <w:num w:numId="19">
    <w:abstractNumId w:val="15"/>
  </w:num>
  <w:num w:numId="20">
    <w:abstractNumId w:val="18"/>
  </w:num>
  <w:num w:numId="21">
    <w:abstractNumId w:val="7"/>
  </w:num>
  <w:num w:numId="22">
    <w:abstractNumId w:val="8"/>
  </w:num>
  <w:num w:numId="23">
    <w:abstractNumId w:val="9"/>
  </w:num>
  <w:num w:numId="24">
    <w:abstractNumId w:val="16"/>
  </w:num>
  <w:num w:numId="25">
    <w:abstractNumId w:val="11"/>
  </w:num>
  <w:num w:numId="26">
    <w:abstractNumId w:val="17"/>
  </w:num>
  <w:num w:numId="27">
    <w:abstractNumId w:val="2"/>
  </w:num>
  <w:num w:numId="2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grammar="clean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tTAyMTcyNTE0M7NU0lEKTi0uzszPAykwrgUAsEqdTCwAAAA="/>
  </w:docVars>
  <w:rsids>
    <w:rsidRoot w:val="00C15294"/>
    <w:rsid w:val="0000006B"/>
    <w:rsid w:val="00000623"/>
    <w:rsid w:val="00003483"/>
    <w:rsid w:val="00003602"/>
    <w:rsid w:val="00004200"/>
    <w:rsid w:val="00005B1F"/>
    <w:rsid w:val="00006384"/>
    <w:rsid w:val="0000641D"/>
    <w:rsid w:val="000065F2"/>
    <w:rsid w:val="000066A7"/>
    <w:rsid w:val="0000682C"/>
    <w:rsid w:val="000068E5"/>
    <w:rsid w:val="00007401"/>
    <w:rsid w:val="00007BF8"/>
    <w:rsid w:val="000110CD"/>
    <w:rsid w:val="00011CB3"/>
    <w:rsid w:val="00011DE7"/>
    <w:rsid w:val="00011EBB"/>
    <w:rsid w:val="0001241A"/>
    <w:rsid w:val="000134F5"/>
    <w:rsid w:val="00013888"/>
    <w:rsid w:val="000141A7"/>
    <w:rsid w:val="00014232"/>
    <w:rsid w:val="0001475E"/>
    <w:rsid w:val="00014C93"/>
    <w:rsid w:val="00014F19"/>
    <w:rsid w:val="00015254"/>
    <w:rsid w:val="00015B78"/>
    <w:rsid w:val="00015D56"/>
    <w:rsid w:val="00016D07"/>
    <w:rsid w:val="00020220"/>
    <w:rsid w:val="0002068D"/>
    <w:rsid w:val="00021D4A"/>
    <w:rsid w:val="00022390"/>
    <w:rsid w:val="00023546"/>
    <w:rsid w:val="000243B5"/>
    <w:rsid w:val="000248B9"/>
    <w:rsid w:val="00025622"/>
    <w:rsid w:val="00025F52"/>
    <w:rsid w:val="000263B7"/>
    <w:rsid w:val="000266CD"/>
    <w:rsid w:val="00027134"/>
    <w:rsid w:val="000306E1"/>
    <w:rsid w:val="00031967"/>
    <w:rsid w:val="00031A1C"/>
    <w:rsid w:val="00031B57"/>
    <w:rsid w:val="00031D93"/>
    <w:rsid w:val="00031E57"/>
    <w:rsid w:val="0003255C"/>
    <w:rsid w:val="00032D1F"/>
    <w:rsid w:val="00034745"/>
    <w:rsid w:val="0003576C"/>
    <w:rsid w:val="00035ADF"/>
    <w:rsid w:val="00036C15"/>
    <w:rsid w:val="00036FCE"/>
    <w:rsid w:val="000373A1"/>
    <w:rsid w:val="0003755B"/>
    <w:rsid w:val="00037FBD"/>
    <w:rsid w:val="000402F9"/>
    <w:rsid w:val="00040E66"/>
    <w:rsid w:val="00041181"/>
    <w:rsid w:val="00041B1E"/>
    <w:rsid w:val="00042688"/>
    <w:rsid w:val="00042C8A"/>
    <w:rsid w:val="000433FE"/>
    <w:rsid w:val="00043987"/>
    <w:rsid w:val="00044958"/>
    <w:rsid w:val="00044F37"/>
    <w:rsid w:val="00045045"/>
    <w:rsid w:val="000454E7"/>
    <w:rsid w:val="00045E05"/>
    <w:rsid w:val="00050651"/>
    <w:rsid w:val="00050AC6"/>
    <w:rsid w:val="00051E45"/>
    <w:rsid w:val="00051F84"/>
    <w:rsid w:val="000521D6"/>
    <w:rsid w:val="000526BE"/>
    <w:rsid w:val="00052A4D"/>
    <w:rsid w:val="00052B41"/>
    <w:rsid w:val="00053866"/>
    <w:rsid w:val="00053D22"/>
    <w:rsid w:val="00054152"/>
    <w:rsid w:val="0005567C"/>
    <w:rsid w:val="00055883"/>
    <w:rsid w:val="00055E60"/>
    <w:rsid w:val="0005609D"/>
    <w:rsid w:val="00061D91"/>
    <w:rsid w:val="00062235"/>
    <w:rsid w:val="00062396"/>
    <w:rsid w:val="00063DB5"/>
    <w:rsid w:val="00064306"/>
    <w:rsid w:val="00064F1C"/>
    <w:rsid w:val="0006557F"/>
    <w:rsid w:val="00066AED"/>
    <w:rsid w:val="00067B7C"/>
    <w:rsid w:val="0007022C"/>
    <w:rsid w:val="00070C60"/>
    <w:rsid w:val="00070DB6"/>
    <w:rsid w:val="00072C7B"/>
    <w:rsid w:val="000732B8"/>
    <w:rsid w:val="00073E97"/>
    <w:rsid w:val="00074186"/>
    <w:rsid w:val="00074D94"/>
    <w:rsid w:val="00075B45"/>
    <w:rsid w:val="0007607F"/>
    <w:rsid w:val="0007618C"/>
    <w:rsid w:val="000761CF"/>
    <w:rsid w:val="00076729"/>
    <w:rsid w:val="00076FD6"/>
    <w:rsid w:val="000772DA"/>
    <w:rsid w:val="00077629"/>
    <w:rsid w:val="00077EC2"/>
    <w:rsid w:val="00081314"/>
    <w:rsid w:val="0008145A"/>
    <w:rsid w:val="00081E8C"/>
    <w:rsid w:val="00083623"/>
    <w:rsid w:val="0008384B"/>
    <w:rsid w:val="00084A71"/>
    <w:rsid w:val="00084C61"/>
    <w:rsid w:val="00085074"/>
    <w:rsid w:val="000855DD"/>
    <w:rsid w:val="00086FF5"/>
    <w:rsid w:val="00087973"/>
    <w:rsid w:val="0009030D"/>
    <w:rsid w:val="00090873"/>
    <w:rsid w:val="00090935"/>
    <w:rsid w:val="00090AB2"/>
    <w:rsid w:val="00090E1B"/>
    <w:rsid w:val="00090EBA"/>
    <w:rsid w:val="000915F8"/>
    <w:rsid w:val="000918F0"/>
    <w:rsid w:val="00092A56"/>
    <w:rsid w:val="000935F1"/>
    <w:rsid w:val="00094C08"/>
    <w:rsid w:val="00094C6A"/>
    <w:rsid w:val="000953D0"/>
    <w:rsid w:val="0009549E"/>
    <w:rsid w:val="0009607D"/>
    <w:rsid w:val="0009673D"/>
    <w:rsid w:val="00096815"/>
    <w:rsid w:val="0009737B"/>
    <w:rsid w:val="00097992"/>
    <w:rsid w:val="00097A99"/>
    <w:rsid w:val="00097F44"/>
    <w:rsid w:val="000A0551"/>
    <w:rsid w:val="000A285D"/>
    <w:rsid w:val="000A2BDD"/>
    <w:rsid w:val="000A4104"/>
    <w:rsid w:val="000A4455"/>
    <w:rsid w:val="000A4C01"/>
    <w:rsid w:val="000A4D1F"/>
    <w:rsid w:val="000A53AC"/>
    <w:rsid w:val="000A66C6"/>
    <w:rsid w:val="000A7358"/>
    <w:rsid w:val="000B1040"/>
    <w:rsid w:val="000B1829"/>
    <w:rsid w:val="000B37EE"/>
    <w:rsid w:val="000B385F"/>
    <w:rsid w:val="000B398F"/>
    <w:rsid w:val="000B431E"/>
    <w:rsid w:val="000B43FA"/>
    <w:rsid w:val="000B54C3"/>
    <w:rsid w:val="000B5AFC"/>
    <w:rsid w:val="000B5C67"/>
    <w:rsid w:val="000B650E"/>
    <w:rsid w:val="000B779E"/>
    <w:rsid w:val="000B791A"/>
    <w:rsid w:val="000C0001"/>
    <w:rsid w:val="000C18CD"/>
    <w:rsid w:val="000C2511"/>
    <w:rsid w:val="000C2A05"/>
    <w:rsid w:val="000C31B3"/>
    <w:rsid w:val="000C32DE"/>
    <w:rsid w:val="000C33ED"/>
    <w:rsid w:val="000C3B9E"/>
    <w:rsid w:val="000C3D3C"/>
    <w:rsid w:val="000C4204"/>
    <w:rsid w:val="000C43EF"/>
    <w:rsid w:val="000C4758"/>
    <w:rsid w:val="000C5599"/>
    <w:rsid w:val="000C5A3B"/>
    <w:rsid w:val="000C5E1B"/>
    <w:rsid w:val="000C6145"/>
    <w:rsid w:val="000C624B"/>
    <w:rsid w:val="000C6251"/>
    <w:rsid w:val="000C74FC"/>
    <w:rsid w:val="000D0423"/>
    <w:rsid w:val="000D043B"/>
    <w:rsid w:val="000D04EC"/>
    <w:rsid w:val="000D07B1"/>
    <w:rsid w:val="000D11C1"/>
    <w:rsid w:val="000D2F89"/>
    <w:rsid w:val="000D41DD"/>
    <w:rsid w:val="000D42EC"/>
    <w:rsid w:val="000D4E19"/>
    <w:rsid w:val="000D56B8"/>
    <w:rsid w:val="000D62F3"/>
    <w:rsid w:val="000D7272"/>
    <w:rsid w:val="000E1BC2"/>
    <w:rsid w:val="000E1BD0"/>
    <w:rsid w:val="000E1F63"/>
    <w:rsid w:val="000E264B"/>
    <w:rsid w:val="000E2A94"/>
    <w:rsid w:val="000E3261"/>
    <w:rsid w:val="000E3A61"/>
    <w:rsid w:val="000E3E8C"/>
    <w:rsid w:val="000E4483"/>
    <w:rsid w:val="000E532C"/>
    <w:rsid w:val="000E5A64"/>
    <w:rsid w:val="000E62E4"/>
    <w:rsid w:val="000E6948"/>
    <w:rsid w:val="000E7808"/>
    <w:rsid w:val="000E7FAF"/>
    <w:rsid w:val="000F0C33"/>
    <w:rsid w:val="000F157D"/>
    <w:rsid w:val="000F1855"/>
    <w:rsid w:val="000F23F1"/>
    <w:rsid w:val="000F2680"/>
    <w:rsid w:val="000F576C"/>
    <w:rsid w:val="000F6C90"/>
    <w:rsid w:val="000F7890"/>
    <w:rsid w:val="000F7A12"/>
    <w:rsid w:val="0010102C"/>
    <w:rsid w:val="00101904"/>
    <w:rsid w:val="00101EB7"/>
    <w:rsid w:val="001026F6"/>
    <w:rsid w:val="00102E50"/>
    <w:rsid w:val="001032FB"/>
    <w:rsid w:val="00103865"/>
    <w:rsid w:val="00103B7A"/>
    <w:rsid w:val="00103E6B"/>
    <w:rsid w:val="00104A21"/>
    <w:rsid w:val="00104C82"/>
    <w:rsid w:val="00105B43"/>
    <w:rsid w:val="00105EC6"/>
    <w:rsid w:val="0010788C"/>
    <w:rsid w:val="00110114"/>
    <w:rsid w:val="0011048D"/>
    <w:rsid w:val="0011092E"/>
    <w:rsid w:val="0011214A"/>
    <w:rsid w:val="0011257F"/>
    <w:rsid w:val="00112E79"/>
    <w:rsid w:val="00113AE2"/>
    <w:rsid w:val="001144D5"/>
    <w:rsid w:val="00114DC6"/>
    <w:rsid w:val="00115313"/>
    <w:rsid w:val="00116549"/>
    <w:rsid w:val="00116B92"/>
    <w:rsid w:val="00116F5F"/>
    <w:rsid w:val="00120C71"/>
    <w:rsid w:val="00121794"/>
    <w:rsid w:val="00121D82"/>
    <w:rsid w:val="0012200F"/>
    <w:rsid w:val="00122309"/>
    <w:rsid w:val="0012254A"/>
    <w:rsid w:val="00122CDF"/>
    <w:rsid w:val="00122D31"/>
    <w:rsid w:val="00122EFB"/>
    <w:rsid w:val="00123DDE"/>
    <w:rsid w:val="00123E18"/>
    <w:rsid w:val="00124644"/>
    <w:rsid w:val="001255DE"/>
    <w:rsid w:val="001261A5"/>
    <w:rsid w:val="0012652B"/>
    <w:rsid w:val="001270BC"/>
    <w:rsid w:val="00127ECB"/>
    <w:rsid w:val="0013037C"/>
    <w:rsid w:val="001318C7"/>
    <w:rsid w:val="001339A5"/>
    <w:rsid w:val="00135BCE"/>
    <w:rsid w:val="001373BC"/>
    <w:rsid w:val="0013799E"/>
    <w:rsid w:val="00140B55"/>
    <w:rsid w:val="00140CF7"/>
    <w:rsid w:val="001412BD"/>
    <w:rsid w:val="001413DC"/>
    <w:rsid w:val="00142243"/>
    <w:rsid w:val="0014351F"/>
    <w:rsid w:val="00145315"/>
    <w:rsid w:val="00145735"/>
    <w:rsid w:val="00145B22"/>
    <w:rsid w:val="001502B6"/>
    <w:rsid w:val="001514EE"/>
    <w:rsid w:val="001525BA"/>
    <w:rsid w:val="001546DC"/>
    <w:rsid w:val="0015481A"/>
    <w:rsid w:val="00156345"/>
    <w:rsid w:val="0015647D"/>
    <w:rsid w:val="001572A0"/>
    <w:rsid w:val="00157C9D"/>
    <w:rsid w:val="00157F3A"/>
    <w:rsid w:val="0016216B"/>
    <w:rsid w:val="00162B18"/>
    <w:rsid w:val="00162B1D"/>
    <w:rsid w:val="00163E80"/>
    <w:rsid w:val="00164694"/>
    <w:rsid w:val="00164A88"/>
    <w:rsid w:val="0016503C"/>
    <w:rsid w:val="00165762"/>
    <w:rsid w:val="00165AFE"/>
    <w:rsid w:val="00166B64"/>
    <w:rsid w:val="00167417"/>
    <w:rsid w:val="00167B60"/>
    <w:rsid w:val="00170495"/>
    <w:rsid w:val="00170C62"/>
    <w:rsid w:val="00170F2D"/>
    <w:rsid w:val="00171A65"/>
    <w:rsid w:val="001728DE"/>
    <w:rsid w:val="001737AB"/>
    <w:rsid w:val="00174339"/>
    <w:rsid w:val="00174C1C"/>
    <w:rsid w:val="001750B0"/>
    <w:rsid w:val="001758A8"/>
    <w:rsid w:val="00175F1E"/>
    <w:rsid w:val="001765D4"/>
    <w:rsid w:val="001777A1"/>
    <w:rsid w:val="00177923"/>
    <w:rsid w:val="00177958"/>
    <w:rsid w:val="00177C17"/>
    <w:rsid w:val="00177E20"/>
    <w:rsid w:val="00177F0C"/>
    <w:rsid w:val="00180BCD"/>
    <w:rsid w:val="00181FD4"/>
    <w:rsid w:val="00183950"/>
    <w:rsid w:val="001841C4"/>
    <w:rsid w:val="001842C6"/>
    <w:rsid w:val="00185CE5"/>
    <w:rsid w:val="00186544"/>
    <w:rsid w:val="001871B1"/>
    <w:rsid w:val="001872CB"/>
    <w:rsid w:val="00190A75"/>
    <w:rsid w:val="00190B5D"/>
    <w:rsid w:val="00190ECF"/>
    <w:rsid w:val="00190F6B"/>
    <w:rsid w:val="00191A28"/>
    <w:rsid w:val="00192DD9"/>
    <w:rsid w:val="00193356"/>
    <w:rsid w:val="001934F3"/>
    <w:rsid w:val="001939EB"/>
    <w:rsid w:val="00193EF9"/>
    <w:rsid w:val="00194F7F"/>
    <w:rsid w:val="0019532F"/>
    <w:rsid w:val="00195522"/>
    <w:rsid w:val="00195ADB"/>
    <w:rsid w:val="00195EAE"/>
    <w:rsid w:val="001960FA"/>
    <w:rsid w:val="00196896"/>
    <w:rsid w:val="0019727F"/>
    <w:rsid w:val="001972E4"/>
    <w:rsid w:val="0019774C"/>
    <w:rsid w:val="00197B9A"/>
    <w:rsid w:val="00197C49"/>
    <w:rsid w:val="00197FAD"/>
    <w:rsid w:val="001A03CE"/>
    <w:rsid w:val="001A04A9"/>
    <w:rsid w:val="001A0564"/>
    <w:rsid w:val="001A0C9B"/>
    <w:rsid w:val="001A0E19"/>
    <w:rsid w:val="001A1BF3"/>
    <w:rsid w:val="001A2F86"/>
    <w:rsid w:val="001A42EC"/>
    <w:rsid w:val="001A49C8"/>
    <w:rsid w:val="001A5C50"/>
    <w:rsid w:val="001A5C7E"/>
    <w:rsid w:val="001A63DD"/>
    <w:rsid w:val="001A6DBD"/>
    <w:rsid w:val="001A7D4C"/>
    <w:rsid w:val="001B1F77"/>
    <w:rsid w:val="001B355E"/>
    <w:rsid w:val="001B3FB3"/>
    <w:rsid w:val="001B53CD"/>
    <w:rsid w:val="001B5FAF"/>
    <w:rsid w:val="001B6C2C"/>
    <w:rsid w:val="001B72B7"/>
    <w:rsid w:val="001C13E5"/>
    <w:rsid w:val="001C2A29"/>
    <w:rsid w:val="001C3559"/>
    <w:rsid w:val="001C4C05"/>
    <w:rsid w:val="001C5319"/>
    <w:rsid w:val="001C5C0B"/>
    <w:rsid w:val="001C5EF8"/>
    <w:rsid w:val="001C5F8E"/>
    <w:rsid w:val="001C6D87"/>
    <w:rsid w:val="001C705A"/>
    <w:rsid w:val="001C71B0"/>
    <w:rsid w:val="001D0222"/>
    <w:rsid w:val="001D0800"/>
    <w:rsid w:val="001D1117"/>
    <w:rsid w:val="001D191B"/>
    <w:rsid w:val="001D263A"/>
    <w:rsid w:val="001D2C30"/>
    <w:rsid w:val="001D3A72"/>
    <w:rsid w:val="001D458F"/>
    <w:rsid w:val="001D7A7E"/>
    <w:rsid w:val="001E099F"/>
    <w:rsid w:val="001E193B"/>
    <w:rsid w:val="001E4606"/>
    <w:rsid w:val="001E4685"/>
    <w:rsid w:val="001E522E"/>
    <w:rsid w:val="001E5330"/>
    <w:rsid w:val="001E6315"/>
    <w:rsid w:val="001E63AB"/>
    <w:rsid w:val="001E6F05"/>
    <w:rsid w:val="001F0611"/>
    <w:rsid w:val="001F13FA"/>
    <w:rsid w:val="001F1797"/>
    <w:rsid w:val="001F1A4E"/>
    <w:rsid w:val="001F22B9"/>
    <w:rsid w:val="001F2C9D"/>
    <w:rsid w:val="001F3C19"/>
    <w:rsid w:val="001F4DDE"/>
    <w:rsid w:val="001F575E"/>
    <w:rsid w:val="001F5A67"/>
    <w:rsid w:val="001F5B9E"/>
    <w:rsid w:val="001F5C25"/>
    <w:rsid w:val="001F6423"/>
    <w:rsid w:val="001F6B99"/>
    <w:rsid w:val="001F7AE2"/>
    <w:rsid w:val="00200989"/>
    <w:rsid w:val="0020167D"/>
    <w:rsid w:val="002039FC"/>
    <w:rsid w:val="00206A19"/>
    <w:rsid w:val="00207AC7"/>
    <w:rsid w:val="0021090C"/>
    <w:rsid w:val="00210B01"/>
    <w:rsid w:val="002113F0"/>
    <w:rsid w:val="00211FE2"/>
    <w:rsid w:val="00212477"/>
    <w:rsid w:val="002125FB"/>
    <w:rsid w:val="00213CF2"/>
    <w:rsid w:val="0021416A"/>
    <w:rsid w:val="00214238"/>
    <w:rsid w:val="0021428E"/>
    <w:rsid w:val="0021492C"/>
    <w:rsid w:val="00214F67"/>
    <w:rsid w:val="002150C8"/>
    <w:rsid w:val="002151D3"/>
    <w:rsid w:val="00215246"/>
    <w:rsid w:val="002153BF"/>
    <w:rsid w:val="002162DC"/>
    <w:rsid w:val="00216951"/>
    <w:rsid w:val="00216BC1"/>
    <w:rsid w:val="002177B5"/>
    <w:rsid w:val="00217883"/>
    <w:rsid w:val="00220221"/>
    <w:rsid w:val="002203B9"/>
    <w:rsid w:val="0022058E"/>
    <w:rsid w:val="002210B0"/>
    <w:rsid w:val="00223FD1"/>
    <w:rsid w:val="00224A4B"/>
    <w:rsid w:val="00225078"/>
    <w:rsid w:val="0022557E"/>
    <w:rsid w:val="002257E7"/>
    <w:rsid w:val="002259FD"/>
    <w:rsid w:val="00225D7D"/>
    <w:rsid w:val="002269E7"/>
    <w:rsid w:val="00227C34"/>
    <w:rsid w:val="00231205"/>
    <w:rsid w:val="00231677"/>
    <w:rsid w:val="00232835"/>
    <w:rsid w:val="00232BF3"/>
    <w:rsid w:val="00233A2C"/>
    <w:rsid w:val="00234B60"/>
    <w:rsid w:val="00235801"/>
    <w:rsid w:val="00235AFF"/>
    <w:rsid w:val="00236194"/>
    <w:rsid w:val="002362EC"/>
    <w:rsid w:val="0023726C"/>
    <w:rsid w:val="00237DDA"/>
    <w:rsid w:val="00240B54"/>
    <w:rsid w:val="00242272"/>
    <w:rsid w:val="00243292"/>
    <w:rsid w:val="0024356D"/>
    <w:rsid w:val="00243D9B"/>
    <w:rsid w:val="002445A1"/>
    <w:rsid w:val="00244636"/>
    <w:rsid w:val="00244A27"/>
    <w:rsid w:val="002457EA"/>
    <w:rsid w:val="00245840"/>
    <w:rsid w:val="00245D89"/>
    <w:rsid w:val="00245F5A"/>
    <w:rsid w:val="00246628"/>
    <w:rsid w:val="00246CED"/>
    <w:rsid w:val="0024705C"/>
    <w:rsid w:val="00250BED"/>
    <w:rsid w:val="002526C4"/>
    <w:rsid w:val="002529EE"/>
    <w:rsid w:val="00252E0A"/>
    <w:rsid w:val="002536ED"/>
    <w:rsid w:val="00253AE7"/>
    <w:rsid w:val="002549B0"/>
    <w:rsid w:val="00254F7F"/>
    <w:rsid w:val="0025569B"/>
    <w:rsid w:val="00255A77"/>
    <w:rsid w:val="00257FA7"/>
    <w:rsid w:val="00262611"/>
    <w:rsid w:val="002634F2"/>
    <w:rsid w:val="00264B6B"/>
    <w:rsid w:val="0026516C"/>
    <w:rsid w:val="00265C69"/>
    <w:rsid w:val="0026607A"/>
    <w:rsid w:val="00266A2B"/>
    <w:rsid w:val="00270BCA"/>
    <w:rsid w:val="00270BE0"/>
    <w:rsid w:val="00270DFF"/>
    <w:rsid w:val="0027106D"/>
    <w:rsid w:val="0027125D"/>
    <w:rsid w:val="00271698"/>
    <w:rsid w:val="00272006"/>
    <w:rsid w:val="00273332"/>
    <w:rsid w:val="002751B2"/>
    <w:rsid w:val="00275664"/>
    <w:rsid w:val="0027754A"/>
    <w:rsid w:val="002809A6"/>
    <w:rsid w:val="00280EB8"/>
    <w:rsid w:val="00281C0E"/>
    <w:rsid w:val="00281F69"/>
    <w:rsid w:val="002820E6"/>
    <w:rsid w:val="002823F8"/>
    <w:rsid w:val="00282D6B"/>
    <w:rsid w:val="0028501A"/>
    <w:rsid w:val="002857AA"/>
    <w:rsid w:val="00285CCB"/>
    <w:rsid w:val="00285CD9"/>
    <w:rsid w:val="00286572"/>
    <w:rsid w:val="00286DA0"/>
    <w:rsid w:val="00286E66"/>
    <w:rsid w:val="00286FF6"/>
    <w:rsid w:val="00287B42"/>
    <w:rsid w:val="0029020B"/>
    <w:rsid w:val="00291CFD"/>
    <w:rsid w:val="0029251C"/>
    <w:rsid w:val="00292EE2"/>
    <w:rsid w:val="00292FDD"/>
    <w:rsid w:val="002948E5"/>
    <w:rsid w:val="00294F4A"/>
    <w:rsid w:val="002952D6"/>
    <w:rsid w:val="00295C3C"/>
    <w:rsid w:val="00296C5A"/>
    <w:rsid w:val="00297F57"/>
    <w:rsid w:val="002A0410"/>
    <w:rsid w:val="002A06B6"/>
    <w:rsid w:val="002A0D45"/>
    <w:rsid w:val="002A19B1"/>
    <w:rsid w:val="002A19EC"/>
    <w:rsid w:val="002A2AC8"/>
    <w:rsid w:val="002A2DA2"/>
    <w:rsid w:val="002A2F95"/>
    <w:rsid w:val="002A4D0E"/>
    <w:rsid w:val="002A75E0"/>
    <w:rsid w:val="002B0378"/>
    <w:rsid w:val="002B0905"/>
    <w:rsid w:val="002B0E7B"/>
    <w:rsid w:val="002B1026"/>
    <w:rsid w:val="002B16D8"/>
    <w:rsid w:val="002B20CE"/>
    <w:rsid w:val="002B2FAF"/>
    <w:rsid w:val="002B3078"/>
    <w:rsid w:val="002B31C3"/>
    <w:rsid w:val="002B3C93"/>
    <w:rsid w:val="002B420E"/>
    <w:rsid w:val="002B53B1"/>
    <w:rsid w:val="002B5F50"/>
    <w:rsid w:val="002B6769"/>
    <w:rsid w:val="002B6FC7"/>
    <w:rsid w:val="002B7797"/>
    <w:rsid w:val="002C0433"/>
    <w:rsid w:val="002C0F6D"/>
    <w:rsid w:val="002C1221"/>
    <w:rsid w:val="002C1607"/>
    <w:rsid w:val="002C18CD"/>
    <w:rsid w:val="002C1AD5"/>
    <w:rsid w:val="002C1FC4"/>
    <w:rsid w:val="002C34C1"/>
    <w:rsid w:val="002C3A53"/>
    <w:rsid w:val="002C50B9"/>
    <w:rsid w:val="002C636F"/>
    <w:rsid w:val="002C6800"/>
    <w:rsid w:val="002C6CDF"/>
    <w:rsid w:val="002C75BE"/>
    <w:rsid w:val="002C7D96"/>
    <w:rsid w:val="002D00B0"/>
    <w:rsid w:val="002D0404"/>
    <w:rsid w:val="002D0E5B"/>
    <w:rsid w:val="002D0ECF"/>
    <w:rsid w:val="002D0F28"/>
    <w:rsid w:val="002D1372"/>
    <w:rsid w:val="002D1ABE"/>
    <w:rsid w:val="002D233D"/>
    <w:rsid w:val="002D3F76"/>
    <w:rsid w:val="002D4C4B"/>
    <w:rsid w:val="002D4F6B"/>
    <w:rsid w:val="002D50F1"/>
    <w:rsid w:val="002D513D"/>
    <w:rsid w:val="002D5FE4"/>
    <w:rsid w:val="002D7F73"/>
    <w:rsid w:val="002E0FE6"/>
    <w:rsid w:val="002E13CE"/>
    <w:rsid w:val="002E15AF"/>
    <w:rsid w:val="002E1A59"/>
    <w:rsid w:val="002E20DC"/>
    <w:rsid w:val="002E2AD6"/>
    <w:rsid w:val="002E3460"/>
    <w:rsid w:val="002E472D"/>
    <w:rsid w:val="002E49EC"/>
    <w:rsid w:val="002E531A"/>
    <w:rsid w:val="002E5C9C"/>
    <w:rsid w:val="002E6196"/>
    <w:rsid w:val="002E6816"/>
    <w:rsid w:val="002E6836"/>
    <w:rsid w:val="002E7107"/>
    <w:rsid w:val="002E71EA"/>
    <w:rsid w:val="002E77FE"/>
    <w:rsid w:val="002F058C"/>
    <w:rsid w:val="002F0717"/>
    <w:rsid w:val="002F09F2"/>
    <w:rsid w:val="002F0DEA"/>
    <w:rsid w:val="002F0FEE"/>
    <w:rsid w:val="002F1A04"/>
    <w:rsid w:val="002F1EC8"/>
    <w:rsid w:val="002F1FDA"/>
    <w:rsid w:val="002F2C48"/>
    <w:rsid w:val="002F35B8"/>
    <w:rsid w:val="002F49B8"/>
    <w:rsid w:val="002F5A4E"/>
    <w:rsid w:val="002F5B3A"/>
    <w:rsid w:val="002F644C"/>
    <w:rsid w:val="002F793F"/>
    <w:rsid w:val="003000F6"/>
    <w:rsid w:val="00300B5C"/>
    <w:rsid w:val="00300BE8"/>
    <w:rsid w:val="00300D3E"/>
    <w:rsid w:val="00300F0D"/>
    <w:rsid w:val="0030195C"/>
    <w:rsid w:val="00302392"/>
    <w:rsid w:val="00302FE5"/>
    <w:rsid w:val="00303093"/>
    <w:rsid w:val="00303CC1"/>
    <w:rsid w:val="0030401E"/>
    <w:rsid w:val="003040BA"/>
    <w:rsid w:val="0030480E"/>
    <w:rsid w:val="00304E2A"/>
    <w:rsid w:val="00304F8B"/>
    <w:rsid w:val="0030606B"/>
    <w:rsid w:val="00306A59"/>
    <w:rsid w:val="00306CF8"/>
    <w:rsid w:val="00307091"/>
    <w:rsid w:val="00307DDC"/>
    <w:rsid w:val="00310019"/>
    <w:rsid w:val="00312322"/>
    <w:rsid w:val="00312606"/>
    <w:rsid w:val="00320CEB"/>
    <w:rsid w:val="0032119D"/>
    <w:rsid w:val="00321458"/>
    <w:rsid w:val="0032158F"/>
    <w:rsid w:val="0032170C"/>
    <w:rsid w:val="00322293"/>
    <w:rsid w:val="003223C9"/>
    <w:rsid w:val="00323322"/>
    <w:rsid w:val="00324013"/>
    <w:rsid w:val="003254B5"/>
    <w:rsid w:val="0032673D"/>
    <w:rsid w:val="00326A5C"/>
    <w:rsid w:val="00326E79"/>
    <w:rsid w:val="00327087"/>
    <w:rsid w:val="0032740B"/>
    <w:rsid w:val="0032767F"/>
    <w:rsid w:val="003306D7"/>
    <w:rsid w:val="003307A3"/>
    <w:rsid w:val="00330CD5"/>
    <w:rsid w:val="00331E6F"/>
    <w:rsid w:val="003345AA"/>
    <w:rsid w:val="00334914"/>
    <w:rsid w:val="00334F1D"/>
    <w:rsid w:val="00335225"/>
    <w:rsid w:val="003352C2"/>
    <w:rsid w:val="00335D08"/>
    <w:rsid w:val="00335F4B"/>
    <w:rsid w:val="003372AA"/>
    <w:rsid w:val="00340234"/>
    <w:rsid w:val="00341721"/>
    <w:rsid w:val="00342116"/>
    <w:rsid w:val="00344828"/>
    <w:rsid w:val="003452A4"/>
    <w:rsid w:val="003468B2"/>
    <w:rsid w:val="00346D23"/>
    <w:rsid w:val="00347502"/>
    <w:rsid w:val="003477DC"/>
    <w:rsid w:val="00347873"/>
    <w:rsid w:val="00347EA8"/>
    <w:rsid w:val="003505AA"/>
    <w:rsid w:val="00350FAA"/>
    <w:rsid w:val="00351B9F"/>
    <w:rsid w:val="003531D9"/>
    <w:rsid w:val="003534C9"/>
    <w:rsid w:val="003546EE"/>
    <w:rsid w:val="00354DE2"/>
    <w:rsid w:val="003554CF"/>
    <w:rsid w:val="0035654C"/>
    <w:rsid w:val="00356629"/>
    <w:rsid w:val="00356A96"/>
    <w:rsid w:val="003579FF"/>
    <w:rsid w:val="00357CDF"/>
    <w:rsid w:val="00360325"/>
    <w:rsid w:val="003606C8"/>
    <w:rsid w:val="00360E80"/>
    <w:rsid w:val="00363F44"/>
    <w:rsid w:val="00364077"/>
    <w:rsid w:val="00364176"/>
    <w:rsid w:val="00364436"/>
    <w:rsid w:val="003646F5"/>
    <w:rsid w:val="00364BEB"/>
    <w:rsid w:val="00364E66"/>
    <w:rsid w:val="00365067"/>
    <w:rsid w:val="00365588"/>
    <w:rsid w:val="0037052A"/>
    <w:rsid w:val="00370590"/>
    <w:rsid w:val="00370748"/>
    <w:rsid w:val="003716B4"/>
    <w:rsid w:val="00372D6D"/>
    <w:rsid w:val="00373BA4"/>
    <w:rsid w:val="0037479C"/>
    <w:rsid w:val="00374DB3"/>
    <w:rsid w:val="003755F6"/>
    <w:rsid w:val="0037689A"/>
    <w:rsid w:val="00376EA9"/>
    <w:rsid w:val="00377F94"/>
    <w:rsid w:val="00380FAE"/>
    <w:rsid w:val="0038130E"/>
    <w:rsid w:val="003813C8"/>
    <w:rsid w:val="00381B5A"/>
    <w:rsid w:val="00381B5F"/>
    <w:rsid w:val="003822DA"/>
    <w:rsid w:val="00383108"/>
    <w:rsid w:val="00383E03"/>
    <w:rsid w:val="003840A8"/>
    <w:rsid w:val="00384414"/>
    <w:rsid w:val="0038786D"/>
    <w:rsid w:val="003879C7"/>
    <w:rsid w:val="00387E49"/>
    <w:rsid w:val="003904A6"/>
    <w:rsid w:val="003926E1"/>
    <w:rsid w:val="003930E2"/>
    <w:rsid w:val="00393241"/>
    <w:rsid w:val="003934E3"/>
    <w:rsid w:val="003952B2"/>
    <w:rsid w:val="00395816"/>
    <w:rsid w:val="0039637E"/>
    <w:rsid w:val="00396B23"/>
    <w:rsid w:val="00397313"/>
    <w:rsid w:val="003A049E"/>
    <w:rsid w:val="003A04C1"/>
    <w:rsid w:val="003A06AA"/>
    <w:rsid w:val="003A0BBB"/>
    <w:rsid w:val="003A225E"/>
    <w:rsid w:val="003A2529"/>
    <w:rsid w:val="003A34ED"/>
    <w:rsid w:val="003A364F"/>
    <w:rsid w:val="003A45D8"/>
    <w:rsid w:val="003A507F"/>
    <w:rsid w:val="003A537F"/>
    <w:rsid w:val="003A5860"/>
    <w:rsid w:val="003A59A7"/>
    <w:rsid w:val="003A6170"/>
    <w:rsid w:val="003A7692"/>
    <w:rsid w:val="003B0D6C"/>
    <w:rsid w:val="003B1D43"/>
    <w:rsid w:val="003B25F1"/>
    <w:rsid w:val="003B304E"/>
    <w:rsid w:val="003B3BF0"/>
    <w:rsid w:val="003B537C"/>
    <w:rsid w:val="003B5538"/>
    <w:rsid w:val="003B5C1E"/>
    <w:rsid w:val="003B5DC4"/>
    <w:rsid w:val="003B7191"/>
    <w:rsid w:val="003C004B"/>
    <w:rsid w:val="003C0818"/>
    <w:rsid w:val="003C0B5F"/>
    <w:rsid w:val="003C0F20"/>
    <w:rsid w:val="003C1F1B"/>
    <w:rsid w:val="003C2227"/>
    <w:rsid w:val="003C34BE"/>
    <w:rsid w:val="003C39B5"/>
    <w:rsid w:val="003C4FBA"/>
    <w:rsid w:val="003C5488"/>
    <w:rsid w:val="003C5694"/>
    <w:rsid w:val="003C5EC4"/>
    <w:rsid w:val="003C6139"/>
    <w:rsid w:val="003C61E4"/>
    <w:rsid w:val="003C6557"/>
    <w:rsid w:val="003C706E"/>
    <w:rsid w:val="003C732E"/>
    <w:rsid w:val="003C75CA"/>
    <w:rsid w:val="003C7C78"/>
    <w:rsid w:val="003D1241"/>
    <w:rsid w:val="003D368F"/>
    <w:rsid w:val="003D39D6"/>
    <w:rsid w:val="003D3FA8"/>
    <w:rsid w:val="003D65A3"/>
    <w:rsid w:val="003D7A13"/>
    <w:rsid w:val="003E015C"/>
    <w:rsid w:val="003E01E7"/>
    <w:rsid w:val="003E13EA"/>
    <w:rsid w:val="003E15CF"/>
    <w:rsid w:val="003E18B6"/>
    <w:rsid w:val="003E2404"/>
    <w:rsid w:val="003E2508"/>
    <w:rsid w:val="003E2CCC"/>
    <w:rsid w:val="003E2F55"/>
    <w:rsid w:val="003E3AB8"/>
    <w:rsid w:val="003E4143"/>
    <w:rsid w:val="003E4835"/>
    <w:rsid w:val="003E4D13"/>
    <w:rsid w:val="003E5059"/>
    <w:rsid w:val="003E642E"/>
    <w:rsid w:val="003E64E3"/>
    <w:rsid w:val="003E6723"/>
    <w:rsid w:val="003E6C74"/>
    <w:rsid w:val="003E79C7"/>
    <w:rsid w:val="003E7C8A"/>
    <w:rsid w:val="003E7C96"/>
    <w:rsid w:val="003F0DD3"/>
    <w:rsid w:val="003F1611"/>
    <w:rsid w:val="003F194B"/>
    <w:rsid w:val="003F1F0B"/>
    <w:rsid w:val="003F2AB8"/>
    <w:rsid w:val="003F3C95"/>
    <w:rsid w:val="003F567B"/>
    <w:rsid w:val="003F793D"/>
    <w:rsid w:val="003F7C18"/>
    <w:rsid w:val="00400373"/>
    <w:rsid w:val="00400408"/>
    <w:rsid w:val="00400D7A"/>
    <w:rsid w:val="00401A24"/>
    <w:rsid w:val="00402F03"/>
    <w:rsid w:val="0040313C"/>
    <w:rsid w:val="00403336"/>
    <w:rsid w:val="004041EC"/>
    <w:rsid w:val="004044C6"/>
    <w:rsid w:val="00404539"/>
    <w:rsid w:val="00405844"/>
    <w:rsid w:val="00405E31"/>
    <w:rsid w:val="0040770F"/>
    <w:rsid w:val="00407E0B"/>
    <w:rsid w:val="00410945"/>
    <w:rsid w:val="0041193A"/>
    <w:rsid w:val="004150FF"/>
    <w:rsid w:val="0041606E"/>
    <w:rsid w:val="004167BB"/>
    <w:rsid w:val="0042216C"/>
    <w:rsid w:val="00422178"/>
    <w:rsid w:val="0042344D"/>
    <w:rsid w:val="00423CA1"/>
    <w:rsid w:val="00423F17"/>
    <w:rsid w:val="00424248"/>
    <w:rsid w:val="004242F1"/>
    <w:rsid w:val="004250D4"/>
    <w:rsid w:val="00425EF5"/>
    <w:rsid w:val="00426625"/>
    <w:rsid w:val="004270D1"/>
    <w:rsid w:val="00427E56"/>
    <w:rsid w:val="00430E74"/>
    <w:rsid w:val="00431418"/>
    <w:rsid w:val="0043363D"/>
    <w:rsid w:val="00433FBB"/>
    <w:rsid w:val="0043421E"/>
    <w:rsid w:val="00434A66"/>
    <w:rsid w:val="00434E71"/>
    <w:rsid w:val="004352C3"/>
    <w:rsid w:val="0043562B"/>
    <w:rsid w:val="00435766"/>
    <w:rsid w:val="004361F1"/>
    <w:rsid w:val="00436A19"/>
    <w:rsid w:val="00440F98"/>
    <w:rsid w:val="00441043"/>
    <w:rsid w:val="00441530"/>
    <w:rsid w:val="00441BF0"/>
    <w:rsid w:val="00442EF8"/>
    <w:rsid w:val="004435AC"/>
    <w:rsid w:val="00443DAF"/>
    <w:rsid w:val="00443F48"/>
    <w:rsid w:val="00444318"/>
    <w:rsid w:val="00444495"/>
    <w:rsid w:val="004454BA"/>
    <w:rsid w:val="00445ED1"/>
    <w:rsid w:val="00446BB2"/>
    <w:rsid w:val="00446D67"/>
    <w:rsid w:val="00446FF9"/>
    <w:rsid w:val="00450046"/>
    <w:rsid w:val="00452D63"/>
    <w:rsid w:val="00453070"/>
    <w:rsid w:val="004534D4"/>
    <w:rsid w:val="004541CE"/>
    <w:rsid w:val="00455011"/>
    <w:rsid w:val="0045511D"/>
    <w:rsid w:val="00456340"/>
    <w:rsid w:val="00456B12"/>
    <w:rsid w:val="00456E2E"/>
    <w:rsid w:val="0045745D"/>
    <w:rsid w:val="0045763F"/>
    <w:rsid w:val="0046021D"/>
    <w:rsid w:val="0046192C"/>
    <w:rsid w:val="0046196A"/>
    <w:rsid w:val="00462462"/>
    <w:rsid w:val="00463800"/>
    <w:rsid w:val="0046391C"/>
    <w:rsid w:val="00464B36"/>
    <w:rsid w:val="00464BC4"/>
    <w:rsid w:val="00464F68"/>
    <w:rsid w:val="00465003"/>
    <w:rsid w:val="0047085A"/>
    <w:rsid w:val="00470904"/>
    <w:rsid w:val="00470C26"/>
    <w:rsid w:val="0047175A"/>
    <w:rsid w:val="00472749"/>
    <w:rsid w:val="00473687"/>
    <w:rsid w:val="00473AF6"/>
    <w:rsid w:val="00473D8D"/>
    <w:rsid w:val="00475027"/>
    <w:rsid w:val="00475683"/>
    <w:rsid w:val="00475E52"/>
    <w:rsid w:val="00477714"/>
    <w:rsid w:val="00477E8C"/>
    <w:rsid w:val="004801B4"/>
    <w:rsid w:val="0048072C"/>
    <w:rsid w:val="004819FE"/>
    <w:rsid w:val="00481F9A"/>
    <w:rsid w:val="004824F6"/>
    <w:rsid w:val="004830BE"/>
    <w:rsid w:val="004843F6"/>
    <w:rsid w:val="004858EC"/>
    <w:rsid w:val="00485A56"/>
    <w:rsid w:val="00485BB9"/>
    <w:rsid w:val="00486A55"/>
    <w:rsid w:val="00486CB4"/>
    <w:rsid w:val="00487791"/>
    <w:rsid w:val="0049163E"/>
    <w:rsid w:val="00491DE4"/>
    <w:rsid w:val="00492D4B"/>
    <w:rsid w:val="00492E78"/>
    <w:rsid w:val="004937CC"/>
    <w:rsid w:val="00494312"/>
    <w:rsid w:val="00494857"/>
    <w:rsid w:val="00495071"/>
    <w:rsid w:val="0049508E"/>
    <w:rsid w:val="00495832"/>
    <w:rsid w:val="00495F96"/>
    <w:rsid w:val="0049617B"/>
    <w:rsid w:val="00496656"/>
    <w:rsid w:val="004970EA"/>
    <w:rsid w:val="0049727F"/>
    <w:rsid w:val="00497594"/>
    <w:rsid w:val="004A0670"/>
    <w:rsid w:val="004A0774"/>
    <w:rsid w:val="004A09DC"/>
    <w:rsid w:val="004A1CBD"/>
    <w:rsid w:val="004A2123"/>
    <w:rsid w:val="004A22FC"/>
    <w:rsid w:val="004A26A9"/>
    <w:rsid w:val="004A29D9"/>
    <w:rsid w:val="004A38E7"/>
    <w:rsid w:val="004A416A"/>
    <w:rsid w:val="004A4E56"/>
    <w:rsid w:val="004A508F"/>
    <w:rsid w:val="004A552E"/>
    <w:rsid w:val="004A5ACD"/>
    <w:rsid w:val="004A634B"/>
    <w:rsid w:val="004A7C00"/>
    <w:rsid w:val="004A7CEE"/>
    <w:rsid w:val="004A7D7C"/>
    <w:rsid w:val="004B0ADD"/>
    <w:rsid w:val="004B1E86"/>
    <w:rsid w:val="004B2EB5"/>
    <w:rsid w:val="004B33A7"/>
    <w:rsid w:val="004B4A3D"/>
    <w:rsid w:val="004B4D2F"/>
    <w:rsid w:val="004B686B"/>
    <w:rsid w:val="004B7417"/>
    <w:rsid w:val="004C02F4"/>
    <w:rsid w:val="004C0504"/>
    <w:rsid w:val="004C121C"/>
    <w:rsid w:val="004C1255"/>
    <w:rsid w:val="004C198A"/>
    <w:rsid w:val="004C1BE3"/>
    <w:rsid w:val="004C31E7"/>
    <w:rsid w:val="004C3A04"/>
    <w:rsid w:val="004C3A4B"/>
    <w:rsid w:val="004C5A2C"/>
    <w:rsid w:val="004C5B85"/>
    <w:rsid w:val="004C6A4C"/>
    <w:rsid w:val="004C6ADE"/>
    <w:rsid w:val="004D04CA"/>
    <w:rsid w:val="004D0553"/>
    <w:rsid w:val="004D15D0"/>
    <w:rsid w:val="004D1B73"/>
    <w:rsid w:val="004D3A0A"/>
    <w:rsid w:val="004D3BA4"/>
    <w:rsid w:val="004D403D"/>
    <w:rsid w:val="004D4313"/>
    <w:rsid w:val="004D4555"/>
    <w:rsid w:val="004D5613"/>
    <w:rsid w:val="004D5890"/>
    <w:rsid w:val="004D5B6F"/>
    <w:rsid w:val="004D5C3A"/>
    <w:rsid w:val="004D6FBD"/>
    <w:rsid w:val="004E08A7"/>
    <w:rsid w:val="004E1ED9"/>
    <w:rsid w:val="004E27B1"/>
    <w:rsid w:val="004E2CC0"/>
    <w:rsid w:val="004E3160"/>
    <w:rsid w:val="004E3C60"/>
    <w:rsid w:val="004E4853"/>
    <w:rsid w:val="004E5D1B"/>
    <w:rsid w:val="004E69EE"/>
    <w:rsid w:val="004E72FC"/>
    <w:rsid w:val="004E7F73"/>
    <w:rsid w:val="004F05D3"/>
    <w:rsid w:val="004F1C0C"/>
    <w:rsid w:val="004F24B0"/>
    <w:rsid w:val="004F3666"/>
    <w:rsid w:val="004F37B7"/>
    <w:rsid w:val="004F3F55"/>
    <w:rsid w:val="004F3F99"/>
    <w:rsid w:val="004F5511"/>
    <w:rsid w:val="004F57FF"/>
    <w:rsid w:val="004F604E"/>
    <w:rsid w:val="004F76FC"/>
    <w:rsid w:val="004F7B5A"/>
    <w:rsid w:val="00500A30"/>
    <w:rsid w:val="00500D17"/>
    <w:rsid w:val="0050134E"/>
    <w:rsid w:val="005027B4"/>
    <w:rsid w:val="00503B06"/>
    <w:rsid w:val="00503BAB"/>
    <w:rsid w:val="00503E15"/>
    <w:rsid w:val="005041A1"/>
    <w:rsid w:val="00504512"/>
    <w:rsid w:val="00504729"/>
    <w:rsid w:val="00504C91"/>
    <w:rsid w:val="00505000"/>
    <w:rsid w:val="00505830"/>
    <w:rsid w:val="005106DF"/>
    <w:rsid w:val="00511242"/>
    <w:rsid w:val="0051125F"/>
    <w:rsid w:val="00512B8A"/>
    <w:rsid w:val="00512CC8"/>
    <w:rsid w:val="00513FAB"/>
    <w:rsid w:val="00514989"/>
    <w:rsid w:val="0051530B"/>
    <w:rsid w:val="0051548E"/>
    <w:rsid w:val="005155D4"/>
    <w:rsid w:val="00515733"/>
    <w:rsid w:val="0051613F"/>
    <w:rsid w:val="0052114B"/>
    <w:rsid w:val="005218B0"/>
    <w:rsid w:val="005218B6"/>
    <w:rsid w:val="00521DBE"/>
    <w:rsid w:val="00522532"/>
    <w:rsid w:val="00522ADD"/>
    <w:rsid w:val="00522C16"/>
    <w:rsid w:val="00523535"/>
    <w:rsid w:val="00523DB1"/>
    <w:rsid w:val="00523FFF"/>
    <w:rsid w:val="005242C2"/>
    <w:rsid w:val="00524BBD"/>
    <w:rsid w:val="00524E1A"/>
    <w:rsid w:val="00525016"/>
    <w:rsid w:val="00525355"/>
    <w:rsid w:val="005255A6"/>
    <w:rsid w:val="0052596B"/>
    <w:rsid w:val="00526ACC"/>
    <w:rsid w:val="00526CD2"/>
    <w:rsid w:val="00526DFF"/>
    <w:rsid w:val="00527C3C"/>
    <w:rsid w:val="00530759"/>
    <w:rsid w:val="00531794"/>
    <w:rsid w:val="00531A04"/>
    <w:rsid w:val="00531B3C"/>
    <w:rsid w:val="00532AE3"/>
    <w:rsid w:val="00532EBD"/>
    <w:rsid w:val="00533413"/>
    <w:rsid w:val="00533561"/>
    <w:rsid w:val="0053411A"/>
    <w:rsid w:val="005364D9"/>
    <w:rsid w:val="00536B01"/>
    <w:rsid w:val="00537131"/>
    <w:rsid w:val="00540142"/>
    <w:rsid w:val="00541452"/>
    <w:rsid w:val="0054155E"/>
    <w:rsid w:val="005415A9"/>
    <w:rsid w:val="005418B5"/>
    <w:rsid w:val="00541E7C"/>
    <w:rsid w:val="0054215B"/>
    <w:rsid w:val="00542907"/>
    <w:rsid w:val="00542E84"/>
    <w:rsid w:val="0054340B"/>
    <w:rsid w:val="00544461"/>
    <w:rsid w:val="005461AA"/>
    <w:rsid w:val="005466FF"/>
    <w:rsid w:val="00546C59"/>
    <w:rsid w:val="00546F9A"/>
    <w:rsid w:val="00547261"/>
    <w:rsid w:val="00547280"/>
    <w:rsid w:val="00547DDB"/>
    <w:rsid w:val="00550422"/>
    <w:rsid w:val="00550DE3"/>
    <w:rsid w:val="00551B00"/>
    <w:rsid w:val="0055297F"/>
    <w:rsid w:val="00553253"/>
    <w:rsid w:val="00553C81"/>
    <w:rsid w:val="00555827"/>
    <w:rsid w:val="00555FC1"/>
    <w:rsid w:val="00556108"/>
    <w:rsid w:val="00556F74"/>
    <w:rsid w:val="00557443"/>
    <w:rsid w:val="00557EEE"/>
    <w:rsid w:val="00562329"/>
    <w:rsid w:val="005623BC"/>
    <w:rsid w:val="00562E9D"/>
    <w:rsid w:val="00563F20"/>
    <w:rsid w:val="005641CF"/>
    <w:rsid w:val="005651D9"/>
    <w:rsid w:val="005665B8"/>
    <w:rsid w:val="005667FF"/>
    <w:rsid w:val="00567D98"/>
    <w:rsid w:val="00570ADE"/>
    <w:rsid w:val="00570D78"/>
    <w:rsid w:val="00570E19"/>
    <w:rsid w:val="00570EF7"/>
    <w:rsid w:val="005713A6"/>
    <w:rsid w:val="00571BF5"/>
    <w:rsid w:val="00572312"/>
    <w:rsid w:val="0057287F"/>
    <w:rsid w:val="00572C56"/>
    <w:rsid w:val="00573694"/>
    <w:rsid w:val="0057489A"/>
    <w:rsid w:val="0057538F"/>
    <w:rsid w:val="00577BEE"/>
    <w:rsid w:val="00577E97"/>
    <w:rsid w:val="005808D9"/>
    <w:rsid w:val="005817D5"/>
    <w:rsid w:val="00581E23"/>
    <w:rsid w:val="00582313"/>
    <w:rsid w:val="0058262B"/>
    <w:rsid w:val="005838CE"/>
    <w:rsid w:val="00584349"/>
    <w:rsid w:val="005855EC"/>
    <w:rsid w:val="00585CD0"/>
    <w:rsid w:val="00585DD6"/>
    <w:rsid w:val="005868AA"/>
    <w:rsid w:val="00587ACE"/>
    <w:rsid w:val="00587B36"/>
    <w:rsid w:val="00590210"/>
    <w:rsid w:val="00593F20"/>
    <w:rsid w:val="00594357"/>
    <w:rsid w:val="00594979"/>
    <w:rsid w:val="00594C4A"/>
    <w:rsid w:val="00594E89"/>
    <w:rsid w:val="00594F79"/>
    <w:rsid w:val="00595FAA"/>
    <w:rsid w:val="005970B2"/>
    <w:rsid w:val="0059748F"/>
    <w:rsid w:val="00597EC3"/>
    <w:rsid w:val="005A0C11"/>
    <w:rsid w:val="005A0E76"/>
    <w:rsid w:val="005A11AC"/>
    <w:rsid w:val="005A133B"/>
    <w:rsid w:val="005A1596"/>
    <w:rsid w:val="005A180F"/>
    <w:rsid w:val="005A2388"/>
    <w:rsid w:val="005A355A"/>
    <w:rsid w:val="005A4B22"/>
    <w:rsid w:val="005A4D8C"/>
    <w:rsid w:val="005A4DF3"/>
    <w:rsid w:val="005A5120"/>
    <w:rsid w:val="005A58DE"/>
    <w:rsid w:val="005A5AEB"/>
    <w:rsid w:val="005A6AF0"/>
    <w:rsid w:val="005A6F63"/>
    <w:rsid w:val="005A7506"/>
    <w:rsid w:val="005B047A"/>
    <w:rsid w:val="005B06C2"/>
    <w:rsid w:val="005B111A"/>
    <w:rsid w:val="005B16D6"/>
    <w:rsid w:val="005B1828"/>
    <w:rsid w:val="005B2438"/>
    <w:rsid w:val="005B2BA2"/>
    <w:rsid w:val="005B3683"/>
    <w:rsid w:val="005B3C7B"/>
    <w:rsid w:val="005B3D76"/>
    <w:rsid w:val="005B3DC4"/>
    <w:rsid w:val="005B3E47"/>
    <w:rsid w:val="005B4053"/>
    <w:rsid w:val="005B6B32"/>
    <w:rsid w:val="005C0187"/>
    <w:rsid w:val="005C0A33"/>
    <w:rsid w:val="005C14FD"/>
    <w:rsid w:val="005C186B"/>
    <w:rsid w:val="005C1F9B"/>
    <w:rsid w:val="005C2DE9"/>
    <w:rsid w:val="005C2ECE"/>
    <w:rsid w:val="005C38B6"/>
    <w:rsid w:val="005C398C"/>
    <w:rsid w:val="005C3F6B"/>
    <w:rsid w:val="005C4B3A"/>
    <w:rsid w:val="005C5627"/>
    <w:rsid w:val="005C5E1F"/>
    <w:rsid w:val="005C5EBA"/>
    <w:rsid w:val="005C61C0"/>
    <w:rsid w:val="005C66C0"/>
    <w:rsid w:val="005C6B78"/>
    <w:rsid w:val="005C6E69"/>
    <w:rsid w:val="005C7E4B"/>
    <w:rsid w:val="005C7F99"/>
    <w:rsid w:val="005D1553"/>
    <w:rsid w:val="005D16B5"/>
    <w:rsid w:val="005D1F31"/>
    <w:rsid w:val="005D23BE"/>
    <w:rsid w:val="005D3D38"/>
    <w:rsid w:val="005D4BC4"/>
    <w:rsid w:val="005D6096"/>
    <w:rsid w:val="005D7F88"/>
    <w:rsid w:val="005E0215"/>
    <w:rsid w:val="005E0852"/>
    <w:rsid w:val="005E0BD7"/>
    <w:rsid w:val="005E10D1"/>
    <w:rsid w:val="005E2284"/>
    <w:rsid w:val="005E23C1"/>
    <w:rsid w:val="005E3E81"/>
    <w:rsid w:val="005E4436"/>
    <w:rsid w:val="005E460A"/>
    <w:rsid w:val="005E4FC7"/>
    <w:rsid w:val="005E620A"/>
    <w:rsid w:val="005E668B"/>
    <w:rsid w:val="005E67FE"/>
    <w:rsid w:val="005E6CB5"/>
    <w:rsid w:val="005E787A"/>
    <w:rsid w:val="005E7AE2"/>
    <w:rsid w:val="005F00D4"/>
    <w:rsid w:val="005F0AA7"/>
    <w:rsid w:val="005F21A1"/>
    <w:rsid w:val="005F2C72"/>
    <w:rsid w:val="005F48BF"/>
    <w:rsid w:val="005F4A55"/>
    <w:rsid w:val="005F5B58"/>
    <w:rsid w:val="005F5B6B"/>
    <w:rsid w:val="005F5F0D"/>
    <w:rsid w:val="005F7315"/>
    <w:rsid w:val="005F7DDD"/>
    <w:rsid w:val="006028C2"/>
    <w:rsid w:val="00603CC0"/>
    <w:rsid w:val="006043A5"/>
    <w:rsid w:val="00606086"/>
    <w:rsid w:val="006064BF"/>
    <w:rsid w:val="00607699"/>
    <w:rsid w:val="006100A3"/>
    <w:rsid w:val="006106FB"/>
    <w:rsid w:val="006119C7"/>
    <w:rsid w:val="00611CE9"/>
    <w:rsid w:val="00612577"/>
    <w:rsid w:val="00613F15"/>
    <w:rsid w:val="00615465"/>
    <w:rsid w:val="00616944"/>
    <w:rsid w:val="00616F94"/>
    <w:rsid w:val="00616FE8"/>
    <w:rsid w:val="00617325"/>
    <w:rsid w:val="006201B2"/>
    <w:rsid w:val="00620F18"/>
    <w:rsid w:val="006216C4"/>
    <w:rsid w:val="00621A95"/>
    <w:rsid w:val="006227C6"/>
    <w:rsid w:val="00623436"/>
    <w:rsid w:val="0062361A"/>
    <w:rsid w:val="00623E89"/>
    <w:rsid w:val="00624627"/>
    <w:rsid w:val="00625B4B"/>
    <w:rsid w:val="00630938"/>
    <w:rsid w:val="00631A97"/>
    <w:rsid w:val="006320BC"/>
    <w:rsid w:val="00632D93"/>
    <w:rsid w:val="006332D6"/>
    <w:rsid w:val="00633BC3"/>
    <w:rsid w:val="00633DA5"/>
    <w:rsid w:val="0063431B"/>
    <w:rsid w:val="0063437C"/>
    <w:rsid w:val="00634A8B"/>
    <w:rsid w:val="006354E5"/>
    <w:rsid w:val="00635D06"/>
    <w:rsid w:val="0063633E"/>
    <w:rsid w:val="006367FE"/>
    <w:rsid w:val="0063726F"/>
    <w:rsid w:val="006375D3"/>
    <w:rsid w:val="00637BB6"/>
    <w:rsid w:val="0064010C"/>
    <w:rsid w:val="006409F6"/>
    <w:rsid w:val="00640E43"/>
    <w:rsid w:val="0064180B"/>
    <w:rsid w:val="00642ADC"/>
    <w:rsid w:val="00642C65"/>
    <w:rsid w:val="00643119"/>
    <w:rsid w:val="00643E85"/>
    <w:rsid w:val="006456AD"/>
    <w:rsid w:val="00645FB8"/>
    <w:rsid w:val="0064631A"/>
    <w:rsid w:val="006468AD"/>
    <w:rsid w:val="00646B3B"/>
    <w:rsid w:val="00647F51"/>
    <w:rsid w:val="0065016D"/>
    <w:rsid w:val="0065025C"/>
    <w:rsid w:val="00650A38"/>
    <w:rsid w:val="0065101F"/>
    <w:rsid w:val="006510ED"/>
    <w:rsid w:val="006512BD"/>
    <w:rsid w:val="00651B4E"/>
    <w:rsid w:val="006523FF"/>
    <w:rsid w:val="006525A1"/>
    <w:rsid w:val="00652D3B"/>
    <w:rsid w:val="00652FB7"/>
    <w:rsid w:val="006534A8"/>
    <w:rsid w:val="006538A3"/>
    <w:rsid w:val="0065497D"/>
    <w:rsid w:val="0065541A"/>
    <w:rsid w:val="006555C3"/>
    <w:rsid w:val="006565D7"/>
    <w:rsid w:val="006566A7"/>
    <w:rsid w:val="00657494"/>
    <w:rsid w:val="006607FE"/>
    <w:rsid w:val="006617D4"/>
    <w:rsid w:val="00662BE4"/>
    <w:rsid w:val="00663407"/>
    <w:rsid w:val="006635AF"/>
    <w:rsid w:val="00663CAA"/>
    <w:rsid w:val="006641C2"/>
    <w:rsid w:val="0066547C"/>
    <w:rsid w:val="006657BA"/>
    <w:rsid w:val="0066604D"/>
    <w:rsid w:val="00666F81"/>
    <w:rsid w:val="00667E9B"/>
    <w:rsid w:val="006711C1"/>
    <w:rsid w:val="006711D2"/>
    <w:rsid w:val="00672331"/>
    <w:rsid w:val="0067313A"/>
    <w:rsid w:val="006748C3"/>
    <w:rsid w:val="00675049"/>
    <w:rsid w:val="006777A4"/>
    <w:rsid w:val="0068001E"/>
    <w:rsid w:val="006810B8"/>
    <w:rsid w:val="00681270"/>
    <w:rsid w:val="0068154E"/>
    <w:rsid w:val="00682097"/>
    <w:rsid w:val="00682A73"/>
    <w:rsid w:val="00682CE2"/>
    <w:rsid w:val="006835BE"/>
    <w:rsid w:val="00683B3F"/>
    <w:rsid w:val="00683BDD"/>
    <w:rsid w:val="006841DE"/>
    <w:rsid w:val="00685394"/>
    <w:rsid w:val="006853E0"/>
    <w:rsid w:val="00685660"/>
    <w:rsid w:val="0068621D"/>
    <w:rsid w:val="006863CC"/>
    <w:rsid w:val="00686443"/>
    <w:rsid w:val="00686649"/>
    <w:rsid w:val="006878EE"/>
    <w:rsid w:val="00687CD3"/>
    <w:rsid w:val="006901CB"/>
    <w:rsid w:val="00690682"/>
    <w:rsid w:val="00690944"/>
    <w:rsid w:val="00691694"/>
    <w:rsid w:val="00691802"/>
    <w:rsid w:val="00694CDA"/>
    <w:rsid w:val="00697873"/>
    <w:rsid w:val="006978E4"/>
    <w:rsid w:val="00697EE1"/>
    <w:rsid w:val="006A073D"/>
    <w:rsid w:val="006A1A8F"/>
    <w:rsid w:val="006A2B64"/>
    <w:rsid w:val="006A2EE7"/>
    <w:rsid w:val="006A319D"/>
    <w:rsid w:val="006A4115"/>
    <w:rsid w:val="006A4883"/>
    <w:rsid w:val="006A5154"/>
    <w:rsid w:val="006A537B"/>
    <w:rsid w:val="006A540C"/>
    <w:rsid w:val="006A752A"/>
    <w:rsid w:val="006B03A4"/>
    <w:rsid w:val="006B1A56"/>
    <w:rsid w:val="006B2440"/>
    <w:rsid w:val="006B3518"/>
    <w:rsid w:val="006B3A70"/>
    <w:rsid w:val="006B3CC2"/>
    <w:rsid w:val="006B49E1"/>
    <w:rsid w:val="006B5293"/>
    <w:rsid w:val="006B5C89"/>
    <w:rsid w:val="006B65F1"/>
    <w:rsid w:val="006B6F17"/>
    <w:rsid w:val="006B76D9"/>
    <w:rsid w:val="006B78B0"/>
    <w:rsid w:val="006C0444"/>
    <w:rsid w:val="006C0A77"/>
    <w:rsid w:val="006C0B3A"/>
    <w:rsid w:val="006C0EC8"/>
    <w:rsid w:val="006C1170"/>
    <w:rsid w:val="006C2E7A"/>
    <w:rsid w:val="006C361D"/>
    <w:rsid w:val="006C364E"/>
    <w:rsid w:val="006C3F99"/>
    <w:rsid w:val="006C4AF3"/>
    <w:rsid w:val="006C5119"/>
    <w:rsid w:val="006C528A"/>
    <w:rsid w:val="006C5A7C"/>
    <w:rsid w:val="006C5D02"/>
    <w:rsid w:val="006C609F"/>
    <w:rsid w:val="006C629F"/>
    <w:rsid w:val="006C62DD"/>
    <w:rsid w:val="006C6401"/>
    <w:rsid w:val="006C69D8"/>
    <w:rsid w:val="006C7A00"/>
    <w:rsid w:val="006C7C56"/>
    <w:rsid w:val="006C7D6D"/>
    <w:rsid w:val="006D018C"/>
    <w:rsid w:val="006D02BF"/>
    <w:rsid w:val="006D04AE"/>
    <w:rsid w:val="006D06EF"/>
    <w:rsid w:val="006D17D8"/>
    <w:rsid w:val="006D2025"/>
    <w:rsid w:val="006D2775"/>
    <w:rsid w:val="006D2FC7"/>
    <w:rsid w:val="006D3A44"/>
    <w:rsid w:val="006D4B3C"/>
    <w:rsid w:val="006D4BEE"/>
    <w:rsid w:val="006D4D09"/>
    <w:rsid w:val="006D4DA7"/>
    <w:rsid w:val="006D5D87"/>
    <w:rsid w:val="006E08E7"/>
    <w:rsid w:val="006E0D06"/>
    <w:rsid w:val="006E1233"/>
    <w:rsid w:val="006E204E"/>
    <w:rsid w:val="006E2A09"/>
    <w:rsid w:val="006E2ED9"/>
    <w:rsid w:val="006E430A"/>
    <w:rsid w:val="006E4F22"/>
    <w:rsid w:val="006E4F9B"/>
    <w:rsid w:val="006E5756"/>
    <w:rsid w:val="006E5D40"/>
    <w:rsid w:val="006E5E62"/>
    <w:rsid w:val="006E5F49"/>
    <w:rsid w:val="006E5F8C"/>
    <w:rsid w:val="006E64E0"/>
    <w:rsid w:val="006E6586"/>
    <w:rsid w:val="006E77BA"/>
    <w:rsid w:val="006F1654"/>
    <w:rsid w:val="006F263E"/>
    <w:rsid w:val="006F2A3A"/>
    <w:rsid w:val="006F310C"/>
    <w:rsid w:val="006F3375"/>
    <w:rsid w:val="006F4176"/>
    <w:rsid w:val="006F46FC"/>
    <w:rsid w:val="006F51DC"/>
    <w:rsid w:val="006F54A6"/>
    <w:rsid w:val="006F55B0"/>
    <w:rsid w:val="006F7169"/>
    <w:rsid w:val="006F721B"/>
    <w:rsid w:val="006F7409"/>
    <w:rsid w:val="007003E7"/>
    <w:rsid w:val="007005AE"/>
    <w:rsid w:val="0070094D"/>
    <w:rsid w:val="00701967"/>
    <w:rsid w:val="0070266A"/>
    <w:rsid w:val="007029A8"/>
    <w:rsid w:val="007037EE"/>
    <w:rsid w:val="00704C29"/>
    <w:rsid w:val="00705624"/>
    <w:rsid w:val="007063D4"/>
    <w:rsid w:val="00706481"/>
    <w:rsid w:val="00706CDB"/>
    <w:rsid w:val="0070796C"/>
    <w:rsid w:val="00707A51"/>
    <w:rsid w:val="007103E0"/>
    <w:rsid w:val="0071120D"/>
    <w:rsid w:val="007126D1"/>
    <w:rsid w:val="00712700"/>
    <w:rsid w:val="007131AC"/>
    <w:rsid w:val="007146F7"/>
    <w:rsid w:val="007174F6"/>
    <w:rsid w:val="007177E2"/>
    <w:rsid w:val="00717F8E"/>
    <w:rsid w:val="0072043F"/>
    <w:rsid w:val="007209D4"/>
    <w:rsid w:val="00721153"/>
    <w:rsid w:val="00721DA9"/>
    <w:rsid w:val="0072222A"/>
    <w:rsid w:val="00722675"/>
    <w:rsid w:val="00722C15"/>
    <w:rsid w:val="007237DF"/>
    <w:rsid w:val="00723FA0"/>
    <w:rsid w:val="00724023"/>
    <w:rsid w:val="007250F3"/>
    <w:rsid w:val="00725CFA"/>
    <w:rsid w:val="007260C9"/>
    <w:rsid w:val="00731AC9"/>
    <w:rsid w:val="00731DC3"/>
    <w:rsid w:val="00732BDF"/>
    <w:rsid w:val="00733845"/>
    <w:rsid w:val="00733E80"/>
    <w:rsid w:val="007343B1"/>
    <w:rsid w:val="007343E1"/>
    <w:rsid w:val="00734F15"/>
    <w:rsid w:val="00735B7B"/>
    <w:rsid w:val="007360C9"/>
    <w:rsid w:val="00736821"/>
    <w:rsid w:val="00736936"/>
    <w:rsid w:val="00736DFC"/>
    <w:rsid w:val="00737F5A"/>
    <w:rsid w:val="00740374"/>
    <w:rsid w:val="0074114C"/>
    <w:rsid w:val="00742476"/>
    <w:rsid w:val="0074260F"/>
    <w:rsid w:val="00742929"/>
    <w:rsid w:val="007429D0"/>
    <w:rsid w:val="0074474F"/>
    <w:rsid w:val="007459A3"/>
    <w:rsid w:val="00746D7F"/>
    <w:rsid w:val="007473F1"/>
    <w:rsid w:val="007475C0"/>
    <w:rsid w:val="00747D7C"/>
    <w:rsid w:val="00750C5C"/>
    <w:rsid w:val="00751CBD"/>
    <w:rsid w:val="00751E0B"/>
    <w:rsid w:val="00752E76"/>
    <w:rsid w:val="007530AA"/>
    <w:rsid w:val="0075373F"/>
    <w:rsid w:val="00754739"/>
    <w:rsid w:val="00755F41"/>
    <w:rsid w:val="00756451"/>
    <w:rsid w:val="00756683"/>
    <w:rsid w:val="00756725"/>
    <w:rsid w:val="00756BA3"/>
    <w:rsid w:val="007577C4"/>
    <w:rsid w:val="0076135F"/>
    <w:rsid w:val="0076155A"/>
    <w:rsid w:val="0076202A"/>
    <w:rsid w:val="00762650"/>
    <w:rsid w:val="00762A24"/>
    <w:rsid w:val="00762E71"/>
    <w:rsid w:val="007635F7"/>
    <w:rsid w:val="00763687"/>
    <w:rsid w:val="00763DA3"/>
    <w:rsid w:val="00764695"/>
    <w:rsid w:val="007650A1"/>
    <w:rsid w:val="00766A6B"/>
    <w:rsid w:val="007670A6"/>
    <w:rsid w:val="0077010B"/>
    <w:rsid w:val="0077204B"/>
    <w:rsid w:val="00772300"/>
    <w:rsid w:val="0077312A"/>
    <w:rsid w:val="00775A68"/>
    <w:rsid w:val="00775B97"/>
    <w:rsid w:val="00777B87"/>
    <w:rsid w:val="00777B88"/>
    <w:rsid w:val="00780D75"/>
    <w:rsid w:val="0078140A"/>
    <w:rsid w:val="00782695"/>
    <w:rsid w:val="00782A1E"/>
    <w:rsid w:val="00782ECA"/>
    <w:rsid w:val="0078387E"/>
    <w:rsid w:val="00783E2B"/>
    <w:rsid w:val="00784BC3"/>
    <w:rsid w:val="00784EC4"/>
    <w:rsid w:val="00785303"/>
    <w:rsid w:val="007854AD"/>
    <w:rsid w:val="00785925"/>
    <w:rsid w:val="00785AE9"/>
    <w:rsid w:val="007864D9"/>
    <w:rsid w:val="00786763"/>
    <w:rsid w:val="007868EE"/>
    <w:rsid w:val="00786DE9"/>
    <w:rsid w:val="0078702A"/>
    <w:rsid w:val="00787302"/>
    <w:rsid w:val="007877FE"/>
    <w:rsid w:val="00787929"/>
    <w:rsid w:val="00790881"/>
    <w:rsid w:val="00790904"/>
    <w:rsid w:val="0079117C"/>
    <w:rsid w:val="007921B8"/>
    <w:rsid w:val="00792D38"/>
    <w:rsid w:val="00794730"/>
    <w:rsid w:val="00794C0C"/>
    <w:rsid w:val="0079537C"/>
    <w:rsid w:val="00796182"/>
    <w:rsid w:val="00797042"/>
    <w:rsid w:val="007A0201"/>
    <w:rsid w:val="007A05CB"/>
    <w:rsid w:val="007A0AD1"/>
    <w:rsid w:val="007A0F8A"/>
    <w:rsid w:val="007A1E2E"/>
    <w:rsid w:val="007A2777"/>
    <w:rsid w:val="007A2799"/>
    <w:rsid w:val="007A4AD6"/>
    <w:rsid w:val="007A5458"/>
    <w:rsid w:val="007A5B4B"/>
    <w:rsid w:val="007A63A2"/>
    <w:rsid w:val="007A71D7"/>
    <w:rsid w:val="007A7C9B"/>
    <w:rsid w:val="007B19D4"/>
    <w:rsid w:val="007B289B"/>
    <w:rsid w:val="007B55E6"/>
    <w:rsid w:val="007B7BA6"/>
    <w:rsid w:val="007C0355"/>
    <w:rsid w:val="007C0380"/>
    <w:rsid w:val="007C1602"/>
    <w:rsid w:val="007C284A"/>
    <w:rsid w:val="007C2BFC"/>
    <w:rsid w:val="007C4444"/>
    <w:rsid w:val="007C4A3A"/>
    <w:rsid w:val="007C56C2"/>
    <w:rsid w:val="007C5A39"/>
    <w:rsid w:val="007C6783"/>
    <w:rsid w:val="007C7141"/>
    <w:rsid w:val="007C7585"/>
    <w:rsid w:val="007C75F7"/>
    <w:rsid w:val="007D02DD"/>
    <w:rsid w:val="007D066F"/>
    <w:rsid w:val="007D16FA"/>
    <w:rsid w:val="007D22C3"/>
    <w:rsid w:val="007D3CFA"/>
    <w:rsid w:val="007D4309"/>
    <w:rsid w:val="007D545D"/>
    <w:rsid w:val="007D6517"/>
    <w:rsid w:val="007D7055"/>
    <w:rsid w:val="007D72B1"/>
    <w:rsid w:val="007D78B9"/>
    <w:rsid w:val="007E0A13"/>
    <w:rsid w:val="007E11A7"/>
    <w:rsid w:val="007E16B9"/>
    <w:rsid w:val="007E1788"/>
    <w:rsid w:val="007E1A4F"/>
    <w:rsid w:val="007E2620"/>
    <w:rsid w:val="007E2A97"/>
    <w:rsid w:val="007E3186"/>
    <w:rsid w:val="007E3714"/>
    <w:rsid w:val="007E514D"/>
    <w:rsid w:val="007E56D3"/>
    <w:rsid w:val="007E6197"/>
    <w:rsid w:val="007E75F0"/>
    <w:rsid w:val="007F0715"/>
    <w:rsid w:val="007F0F35"/>
    <w:rsid w:val="007F1022"/>
    <w:rsid w:val="007F2735"/>
    <w:rsid w:val="007F37FA"/>
    <w:rsid w:val="007F5D00"/>
    <w:rsid w:val="007F791E"/>
    <w:rsid w:val="007F796C"/>
    <w:rsid w:val="007F7ADE"/>
    <w:rsid w:val="008015CF"/>
    <w:rsid w:val="008031D7"/>
    <w:rsid w:val="0080324C"/>
    <w:rsid w:val="008032B8"/>
    <w:rsid w:val="00804134"/>
    <w:rsid w:val="0080432B"/>
    <w:rsid w:val="0080563E"/>
    <w:rsid w:val="00805A7D"/>
    <w:rsid w:val="008072AE"/>
    <w:rsid w:val="00807F23"/>
    <w:rsid w:val="0081045E"/>
    <w:rsid w:val="008105CF"/>
    <w:rsid w:val="00810B09"/>
    <w:rsid w:val="00811356"/>
    <w:rsid w:val="00811977"/>
    <w:rsid w:val="0081217E"/>
    <w:rsid w:val="0081250B"/>
    <w:rsid w:val="00813858"/>
    <w:rsid w:val="00814690"/>
    <w:rsid w:val="00814FF6"/>
    <w:rsid w:val="0081559A"/>
    <w:rsid w:val="00815A19"/>
    <w:rsid w:val="00815E76"/>
    <w:rsid w:val="00816BA9"/>
    <w:rsid w:val="00816E17"/>
    <w:rsid w:val="008207C6"/>
    <w:rsid w:val="0082090B"/>
    <w:rsid w:val="00823090"/>
    <w:rsid w:val="00823669"/>
    <w:rsid w:val="00825855"/>
    <w:rsid w:val="00825C57"/>
    <w:rsid w:val="00825C72"/>
    <w:rsid w:val="008261B5"/>
    <w:rsid w:val="00826863"/>
    <w:rsid w:val="00826B71"/>
    <w:rsid w:val="00830EA4"/>
    <w:rsid w:val="00832ABC"/>
    <w:rsid w:val="00834A93"/>
    <w:rsid w:val="00836A6E"/>
    <w:rsid w:val="00837473"/>
    <w:rsid w:val="00837BDB"/>
    <w:rsid w:val="0084003C"/>
    <w:rsid w:val="008406D2"/>
    <w:rsid w:val="008434A0"/>
    <w:rsid w:val="0084352F"/>
    <w:rsid w:val="0084423A"/>
    <w:rsid w:val="008459C6"/>
    <w:rsid w:val="00845C9B"/>
    <w:rsid w:val="008461A9"/>
    <w:rsid w:val="00846252"/>
    <w:rsid w:val="008479DD"/>
    <w:rsid w:val="00847ABE"/>
    <w:rsid w:val="00850592"/>
    <w:rsid w:val="00850CAE"/>
    <w:rsid w:val="00850CE4"/>
    <w:rsid w:val="008521D7"/>
    <w:rsid w:val="00852A9E"/>
    <w:rsid w:val="00852A9F"/>
    <w:rsid w:val="00852EF2"/>
    <w:rsid w:val="008537FC"/>
    <w:rsid w:val="00853E14"/>
    <w:rsid w:val="00854A67"/>
    <w:rsid w:val="0085586E"/>
    <w:rsid w:val="00856140"/>
    <w:rsid w:val="00856A05"/>
    <w:rsid w:val="00856AB4"/>
    <w:rsid w:val="00856B34"/>
    <w:rsid w:val="00860A1E"/>
    <w:rsid w:val="00860B43"/>
    <w:rsid w:val="00860C11"/>
    <w:rsid w:val="0086208D"/>
    <w:rsid w:val="00863E5D"/>
    <w:rsid w:val="008644A4"/>
    <w:rsid w:val="00864925"/>
    <w:rsid w:val="00864CA8"/>
    <w:rsid w:val="00864ECC"/>
    <w:rsid w:val="00865094"/>
    <w:rsid w:val="00865156"/>
    <w:rsid w:val="00865497"/>
    <w:rsid w:val="008667AA"/>
    <w:rsid w:val="008708E7"/>
    <w:rsid w:val="00870FDC"/>
    <w:rsid w:val="008715CB"/>
    <w:rsid w:val="00871C30"/>
    <w:rsid w:val="008724D9"/>
    <w:rsid w:val="00872BDE"/>
    <w:rsid w:val="00872D52"/>
    <w:rsid w:val="00873909"/>
    <w:rsid w:val="008745A1"/>
    <w:rsid w:val="00874631"/>
    <w:rsid w:val="00875085"/>
    <w:rsid w:val="0087576F"/>
    <w:rsid w:val="00875ED9"/>
    <w:rsid w:val="008760BB"/>
    <w:rsid w:val="008762D4"/>
    <w:rsid w:val="008767C8"/>
    <w:rsid w:val="00876B6B"/>
    <w:rsid w:val="00876BD4"/>
    <w:rsid w:val="008813C4"/>
    <w:rsid w:val="00881C28"/>
    <w:rsid w:val="00881C2E"/>
    <w:rsid w:val="00883C11"/>
    <w:rsid w:val="00883DB2"/>
    <w:rsid w:val="00884AA7"/>
    <w:rsid w:val="00885BE9"/>
    <w:rsid w:val="00885D0C"/>
    <w:rsid w:val="00885D24"/>
    <w:rsid w:val="00887A43"/>
    <w:rsid w:val="00887B7C"/>
    <w:rsid w:val="00890342"/>
    <w:rsid w:val="00891A85"/>
    <w:rsid w:val="00892212"/>
    <w:rsid w:val="00892344"/>
    <w:rsid w:val="008933AA"/>
    <w:rsid w:val="00893E76"/>
    <w:rsid w:val="00894EC5"/>
    <w:rsid w:val="00896BC6"/>
    <w:rsid w:val="00896C20"/>
    <w:rsid w:val="00897037"/>
    <w:rsid w:val="0089772C"/>
    <w:rsid w:val="008A12D6"/>
    <w:rsid w:val="008A1BEA"/>
    <w:rsid w:val="008A30EA"/>
    <w:rsid w:val="008A3360"/>
    <w:rsid w:val="008A3855"/>
    <w:rsid w:val="008A430E"/>
    <w:rsid w:val="008A45DC"/>
    <w:rsid w:val="008A4C3F"/>
    <w:rsid w:val="008A4E56"/>
    <w:rsid w:val="008A6646"/>
    <w:rsid w:val="008A79BF"/>
    <w:rsid w:val="008A7D34"/>
    <w:rsid w:val="008B0599"/>
    <w:rsid w:val="008B0C1D"/>
    <w:rsid w:val="008B1097"/>
    <w:rsid w:val="008B3295"/>
    <w:rsid w:val="008B3CA9"/>
    <w:rsid w:val="008B64EC"/>
    <w:rsid w:val="008B6D52"/>
    <w:rsid w:val="008B7603"/>
    <w:rsid w:val="008C0442"/>
    <w:rsid w:val="008C0AA7"/>
    <w:rsid w:val="008C0C9F"/>
    <w:rsid w:val="008C1051"/>
    <w:rsid w:val="008C289C"/>
    <w:rsid w:val="008C2CB0"/>
    <w:rsid w:val="008C2D89"/>
    <w:rsid w:val="008C3F9E"/>
    <w:rsid w:val="008C5678"/>
    <w:rsid w:val="008C68FF"/>
    <w:rsid w:val="008C6CB2"/>
    <w:rsid w:val="008C7119"/>
    <w:rsid w:val="008C727C"/>
    <w:rsid w:val="008C7EB1"/>
    <w:rsid w:val="008D0581"/>
    <w:rsid w:val="008D100C"/>
    <w:rsid w:val="008D2154"/>
    <w:rsid w:val="008D2479"/>
    <w:rsid w:val="008D27B0"/>
    <w:rsid w:val="008D337A"/>
    <w:rsid w:val="008D346A"/>
    <w:rsid w:val="008D4003"/>
    <w:rsid w:val="008D4AE1"/>
    <w:rsid w:val="008D4BC4"/>
    <w:rsid w:val="008D4D29"/>
    <w:rsid w:val="008D59D5"/>
    <w:rsid w:val="008D6103"/>
    <w:rsid w:val="008D657C"/>
    <w:rsid w:val="008D679D"/>
    <w:rsid w:val="008D6C91"/>
    <w:rsid w:val="008D7EFA"/>
    <w:rsid w:val="008E1A8B"/>
    <w:rsid w:val="008E33AB"/>
    <w:rsid w:val="008E3DA7"/>
    <w:rsid w:val="008E3E6F"/>
    <w:rsid w:val="008E3F15"/>
    <w:rsid w:val="008E50A8"/>
    <w:rsid w:val="008E5197"/>
    <w:rsid w:val="008E53A8"/>
    <w:rsid w:val="008E59EC"/>
    <w:rsid w:val="008E5D12"/>
    <w:rsid w:val="008E5D43"/>
    <w:rsid w:val="008E5F2F"/>
    <w:rsid w:val="008E6DB0"/>
    <w:rsid w:val="008E7F9C"/>
    <w:rsid w:val="008F0A71"/>
    <w:rsid w:val="008F1700"/>
    <w:rsid w:val="008F2880"/>
    <w:rsid w:val="008F2933"/>
    <w:rsid w:val="008F38EC"/>
    <w:rsid w:val="008F3D60"/>
    <w:rsid w:val="008F5E43"/>
    <w:rsid w:val="008F60E1"/>
    <w:rsid w:val="008F62C7"/>
    <w:rsid w:val="008F6327"/>
    <w:rsid w:val="008F64AC"/>
    <w:rsid w:val="008F7F53"/>
    <w:rsid w:val="00900158"/>
    <w:rsid w:val="009004CF"/>
    <w:rsid w:val="00902974"/>
    <w:rsid w:val="00903A93"/>
    <w:rsid w:val="00903C4A"/>
    <w:rsid w:val="0090421C"/>
    <w:rsid w:val="00904F74"/>
    <w:rsid w:val="009068D9"/>
    <w:rsid w:val="00906FDD"/>
    <w:rsid w:val="0091022D"/>
    <w:rsid w:val="00910A81"/>
    <w:rsid w:val="0091139E"/>
    <w:rsid w:val="00911A31"/>
    <w:rsid w:val="009129C7"/>
    <w:rsid w:val="00912A14"/>
    <w:rsid w:val="00912B8A"/>
    <w:rsid w:val="00912EE1"/>
    <w:rsid w:val="0091316E"/>
    <w:rsid w:val="00913359"/>
    <w:rsid w:val="009135B4"/>
    <w:rsid w:val="0091389D"/>
    <w:rsid w:val="00914027"/>
    <w:rsid w:val="009147CB"/>
    <w:rsid w:val="00914D4A"/>
    <w:rsid w:val="00915884"/>
    <w:rsid w:val="00916655"/>
    <w:rsid w:val="00916B40"/>
    <w:rsid w:val="00916B80"/>
    <w:rsid w:val="00920009"/>
    <w:rsid w:val="00920BD0"/>
    <w:rsid w:val="0092172D"/>
    <w:rsid w:val="00921E27"/>
    <w:rsid w:val="00921E6D"/>
    <w:rsid w:val="00923080"/>
    <w:rsid w:val="00923AB1"/>
    <w:rsid w:val="00925F1F"/>
    <w:rsid w:val="00926F7D"/>
    <w:rsid w:val="00927391"/>
    <w:rsid w:val="009277AF"/>
    <w:rsid w:val="00930501"/>
    <w:rsid w:val="00930695"/>
    <w:rsid w:val="00930B8A"/>
    <w:rsid w:val="00930E2E"/>
    <w:rsid w:val="00931974"/>
    <w:rsid w:val="0093260A"/>
    <w:rsid w:val="00932751"/>
    <w:rsid w:val="00932966"/>
    <w:rsid w:val="00935527"/>
    <w:rsid w:val="00935D0F"/>
    <w:rsid w:val="0093604F"/>
    <w:rsid w:val="00936C4F"/>
    <w:rsid w:val="009371D9"/>
    <w:rsid w:val="009376CC"/>
    <w:rsid w:val="00941017"/>
    <w:rsid w:val="00941037"/>
    <w:rsid w:val="009412F1"/>
    <w:rsid w:val="009413A2"/>
    <w:rsid w:val="0094199D"/>
    <w:rsid w:val="00941AA1"/>
    <w:rsid w:val="00941F5B"/>
    <w:rsid w:val="0094238F"/>
    <w:rsid w:val="0094255B"/>
    <w:rsid w:val="00942697"/>
    <w:rsid w:val="00942883"/>
    <w:rsid w:val="00942971"/>
    <w:rsid w:val="00943BE3"/>
    <w:rsid w:val="0094434C"/>
    <w:rsid w:val="00946F04"/>
    <w:rsid w:val="00947B4F"/>
    <w:rsid w:val="00950D40"/>
    <w:rsid w:val="009523CC"/>
    <w:rsid w:val="0095266F"/>
    <w:rsid w:val="00952CD8"/>
    <w:rsid w:val="00953904"/>
    <w:rsid w:val="00953A00"/>
    <w:rsid w:val="00955759"/>
    <w:rsid w:val="00956152"/>
    <w:rsid w:val="00956730"/>
    <w:rsid w:val="00956F74"/>
    <w:rsid w:val="00957170"/>
    <w:rsid w:val="0095763C"/>
    <w:rsid w:val="00957AE0"/>
    <w:rsid w:val="00957B3B"/>
    <w:rsid w:val="00961375"/>
    <w:rsid w:val="009617E7"/>
    <w:rsid w:val="009630A9"/>
    <w:rsid w:val="00963129"/>
    <w:rsid w:val="00963164"/>
    <w:rsid w:val="0096716D"/>
    <w:rsid w:val="0097010C"/>
    <w:rsid w:val="00971A35"/>
    <w:rsid w:val="009722CC"/>
    <w:rsid w:val="009729E1"/>
    <w:rsid w:val="00974264"/>
    <w:rsid w:val="00975826"/>
    <w:rsid w:val="009759B3"/>
    <w:rsid w:val="0097629D"/>
    <w:rsid w:val="009772B4"/>
    <w:rsid w:val="00977454"/>
    <w:rsid w:val="0097758F"/>
    <w:rsid w:val="0097785B"/>
    <w:rsid w:val="00977982"/>
    <w:rsid w:val="009805B7"/>
    <w:rsid w:val="00981D0D"/>
    <w:rsid w:val="00982B22"/>
    <w:rsid w:val="009847E7"/>
    <w:rsid w:val="0098595B"/>
    <w:rsid w:val="00985F16"/>
    <w:rsid w:val="00985F6B"/>
    <w:rsid w:val="009861E4"/>
    <w:rsid w:val="00987180"/>
    <w:rsid w:val="009910D3"/>
    <w:rsid w:val="0099262A"/>
    <w:rsid w:val="00992DCD"/>
    <w:rsid w:val="00993433"/>
    <w:rsid w:val="009943B5"/>
    <w:rsid w:val="00994409"/>
    <w:rsid w:val="009944DC"/>
    <w:rsid w:val="00995FA3"/>
    <w:rsid w:val="0099609E"/>
    <w:rsid w:val="009969DE"/>
    <w:rsid w:val="009A0171"/>
    <w:rsid w:val="009A1D44"/>
    <w:rsid w:val="009A3C03"/>
    <w:rsid w:val="009A52A1"/>
    <w:rsid w:val="009A5B06"/>
    <w:rsid w:val="009A5D04"/>
    <w:rsid w:val="009A6C2B"/>
    <w:rsid w:val="009B051A"/>
    <w:rsid w:val="009B1094"/>
    <w:rsid w:val="009B10B9"/>
    <w:rsid w:val="009B3230"/>
    <w:rsid w:val="009B3D24"/>
    <w:rsid w:val="009B451D"/>
    <w:rsid w:val="009B61DB"/>
    <w:rsid w:val="009B6234"/>
    <w:rsid w:val="009B6272"/>
    <w:rsid w:val="009B6397"/>
    <w:rsid w:val="009B783F"/>
    <w:rsid w:val="009C0D77"/>
    <w:rsid w:val="009C1796"/>
    <w:rsid w:val="009C1E6E"/>
    <w:rsid w:val="009C2319"/>
    <w:rsid w:val="009C2A82"/>
    <w:rsid w:val="009C2C1C"/>
    <w:rsid w:val="009C2E52"/>
    <w:rsid w:val="009C324E"/>
    <w:rsid w:val="009C4B1A"/>
    <w:rsid w:val="009C64E7"/>
    <w:rsid w:val="009C69C3"/>
    <w:rsid w:val="009C7478"/>
    <w:rsid w:val="009C752C"/>
    <w:rsid w:val="009C7B71"/>
    <w:rsid w:val="009D000F"/>
    <w:rsid w:val="009D00EC"/>
    <w:rsid w:val="009D028C"/>
    <w:rsid w:val="009D0A39"/>
    <w:rsid w:val="009D1B96"/>
    <w:rsid w:val="009D284C"/>
    <w:rsid w:val="009D2914"/>
    <w:rsid w:val="009D3EAD"/>
    <w:rsid w:val="009D4251"/>
    <w:rsid w:val="009D43C9"/>
    <w:rsid w:val="009D4E1E"/>
    <w:rsid w:val="009D5206"/>
    <w:rsid w:val="009D5E3A"/>
    <w:rsid w:val="009D666A"/>
    <w:rsid w:val="009E070B"/>
    <w:rsid w:val="009E1F57"/>
    <w:rsid w:val="009E2F93"/>
    <w:rsid w:val="009E50D7"/>
    <w:rsid w:val="009E54F5"/>
    <w:rsid w:val="009E5BA6"/>
    <w:rsid w:val="009E5F56"/>
    <w:rsid w:val="009E63DE"/>
    <w:rsid w:val="009E65F1"/>
    <w:rsid w:val="009E76D3"/>
    <w:rsid w:val="009F35C2"/>
    <w:rsid w:val="009F3C84"/>
    <w:rsid w:val="009F3CDD"/>
    <w:rsid w:val="009F4253"/>
    <w:rsid w:val="009F60BA"/>
    <w:rsid w:val="009F624B"/>
    <w:rsid w:val="009F66D2"/>
    <w:rsid w:val="009F729C"/>
    <w:rsid w:val="009F7365"/>
    <w:rsid w:val="00A00B6A"/>
    <w:rsid w:val="00A00C64"/>
    <w:rsid w:val="00A033C2"/>
    <w:rsid w:val="00A03508"/>
    <w:rsid w:val="00A03C24"/>
    <w:rsid w:val="00A0418F"/>
    <w:rsid w:val="00A054CF"/>
    <w:rsid w:val="00A0566C"/>
    <w:rsid w:val="00A0571A"/>
    <w:rsid w:val="00A058E9"/>
    <w:rsid w:val="00A0622F"/>
    <w:rsid w:val="00A06B2C"/>
    <w:rsid w:val="00A06B44"/>
    <w:rsid w:val="00A07805"/>
    <w:rsid w:val="00A07AE8"/>
    <w:rsid w:val="00A102BF"/>
    <w:rsid w:val="00A10EEA"/>
    <w:rsid w:val="00A1103D"/>
    <w:rsid w:val="00A110CA"/>
    <w:rsid w:val="00A11BEA"/>
    <w:rsid w:val="00A1276B"/>
    <w:rsid w:val="00A12A61"/>
    <w:rsid w:val="00A1384C"/>
    <w:rsid w:val="00A13E19"/>
    <w:rsid w:val="00A14FBE"/>
    <w:rsid w:val="00A2094C"/>
    <w:rsid w:val="00A23258"/>
    <w:rsid w:val="00A2422F"/>
    <w:rsid w:val="00A2495B"/>
    <w:rsid w:val="00A24E80"/>
    <w:rsid w:val="00A267F7"/>
    <w:rsid w:val="00A2702C"/>
    <w:rsid w:val="00A27773"/>
    <w:rsid w:val="00A27F24"/>
    <w:rsid w:val="00A315EF"/>
    <w:rsid w:val="00A317EE"/>
    <w:rsid w:val="00A31A53"/>
    <w:rsid w:val="00A32D9A"/>
    <w:rsid w:val="00A336AA"/>
    <w:rsid w:val="00A3376C"/>
    <w:rsid w:val="00A33C34"/>
    <w:rsid w:val="00A35123"/>
    <w:rsid w:val="00A36262"/>
    <w:rsid w:val="00A37C4C"/>
    <w:rsid w:val="00A37DE2"/>
    <w:rsid w:val="00A40045"/>
    <w:rsid w:val="00A41B67"/>
    <w:rsid w:val="00A4328E"/>
    <w:rsid w:val="00A43BB7"/>
    <w:rsid w:val="00A44462"/>
    <w:rsid w:val="00A450DD"/>
    <w:rsid w:val="00A45244"/>
    <w:rsid w:val="00A45308"/>
    <w:rsid w:val="00A45453"/>
    <w:rsid w:val="00A45A6B"/>
    <w:rsid w:val="00A460DA"/>
    <w:rsid w:val="00A50DC0"/>
    <w:rsid w:val="00A52DA5"/>
    <w:rsid w:val="00A54464"/>
    <w:rsid w:val="00A55FD5"/>
    <w:rsid w:val="00A56059"/>
    <w:rsid w:val="00A56E95"/>
    <w:rsid w:val="00A6013A"/>
    <w:rsid w:val="00A601DF"/>
    <w:rsid w:val="00A616ED"/>
    <w:rsid w:val="00A61DE0"/>
    <w:rsid w:val="00A62443"/>
    <w:rsid w:val="00A62BFA"/>
    <w:rsid w:val="00A645E7"/>
    <w:rsid w:val="00A64A1C"/>
    <w:rsid w:val="00A65377"/>
    <w:rsid w:val="00A6672D"/>
    <w:rsid w:val="00A66F9C"/>
    <w:rsid w:val="00A679DC"/>
    <w:rsid w:val="00A67C3B"/>
    <w:rsid w:val="00A67F83"/>
    <w:rsid w:val="00A7024F"/>
    <w:rsid w:val="00A70E40"/>
    <w:rsid w:val="00A70EBC"/>
    <w:rsid w:val="00A71279"/>
    <w:rsid w:val="00A71477"/>
    <w:rsid w:val="00A72331"/>
    <w:rsid w:val="00A72970"/>
    <w:rsid w:val="00A72B9D"/>
    <w:rsid w:val="00A73800"/>
    <w:rsid w:val="00A7412A"/>
    <w:rsid w:val="00A751CA"/>
    <w:rsid w:val="00A7546A"/>
    <w:rsid w:val="00A757ED"/>
    <w:rsid w:val="00A75EBE"/>
    <w:rsid w:val="00A76E5D"/>
    <w:rsid w:val="00A76F1D"/>
    <w:rsid w:val="00A8058E"/>
    <w:rsid w:val="00A81143"/>
    <w:rsid w:val="00A813EC"/>
    <w:rsid w:val="00A8229A"/>
    <w:rsid w:val="00A839BC"/>
    <w:rsid w:val="00A84722"/>
    <w:rsid w:val="00A84BD5"/>
    <w:rsid w:val="00A84ED6"/>
    <w:rsid w:val="00A85216"/>
    <w:rsid w:val="00A859D0"/>
    <w:rsid w:val="00A87230"/>
    <w:rsid w:val="00A87872"/>
    <w:rsid w:val="00A87A83"/>
    <w:rsid w:val="00A87EC1"/>
    <w:rsid w:val="00A90034"/>
    <w:rsid w:val="00A9010B"/>
    <w:rsid w:val="00A905DD"/>
    <w:rsid w:val="00A9065E"/>
    <w:rsid w:val="00A9076D"/>
    <w:rsid w:val="00A9117E"/>
    <w:rsid w:val="00A91229"/>
    <w:rsid w:val="00A91987"/>
    <w:rsid w:val="00A92B72"/>
    <w:rsid w:val="00A9358F"/>
    <w:rsid w:val="00A9365B"/>
    <w:rsid w:val="00A9525B"/>
    <w:rsid w:val="00A95643"/>
    <w:rsid w:val="00A960C3"/>
    <w:rsid w:val="00A96F37"/>
    <w:rsid w:val="00A971AB"/>
    <w:rsid w:val="00AA0572"/>
    <w:rsid w:val="00AA0A07"/>
    <w:rsid w:val="00AA0C59"/>
    <w:rsid w:val="00AA0E08"/>
    <w:rsid w:val="00AA0EEC"/>
    <w:rsid w:val="00AA10E4"/>
    <w:rsid w:val="00AA150E"/>
    <w:rsid w:val="00AA17CC"/>
    <w:rsid w:val="00AA33FA"/>
    <w:rsid w:val="00AA3602"/>
    <w:rsid w:val="00AA3CF6"/>
    <w:rsid w:val="00AA3D18"/>
    <w:rsid w:val="00AA41F3"/>
    <w:rsid w:val="00AA425F"/>
    <w:rsid w:val="00AA45E5"/>
    <w:rsid w:val="00AA6485"/>
    <w:rsid w:val="00AA7507"/>
    <w:rsid w:val="00AA7685"/>
    <w:rsid w:val="00AB043B"/>
    <w:rsid w:val="00AB0B43"/>
    <w:rsid w:val="00AB0C58"/>
    <w:rsid w:val="00AB1143"/>
    <w:rsid w:val="00AB11B2"/>
    <w:rsid w:val="00AB136E"/>
    <w:rsid w:val="00AB19AA"/>
    <w:rsid w:val="00AB1FE6"/>
    <w:rsid w:val="00AB20CF"/>
    <w:rsid w:val="00AB2ABD"/>
    <w:rsid w:val="00AB3CD3"/>
    <w:rsid w:val="00AB4B44"/>
    <w:rsid w:val="00AB53A4"/>
    <w:rsid w:val="00AB6205"/>
    <w:rsid w:val="00AB6C3D"/>
    <w:rsid w:val="00AB6EB6"/>
    <w:rsid w:val="00AC0312"/>
    <w:rsid w:val="00AC033F"/>
    <w:rsid w:val="00AC089A"/>
    <w:rsid w:val="00AC1EA8"/>
    <w:rsid w:val="00AC2D7D"/>
    <w:rsid w:val="00AC43F0"/>
    <w:rsid w:val="00AC4732"/>
    <w:rsid w:val="00AC5148"/>
    <w:rsid w:val="00AC5686"/>
    <w:rsid w:val="00AC5781"/>
    <w:rsid w:val="00AC59AF"/>
    <w:rsid w:val="00AC64D6"/>
    <w:rsid w:val="00AC673C"/>
    <w:rsid w:val="00AC68FF"/>
    <w:rsid w:val="00AC6959"/>
    <w:rsid w:val="00AC6E2C"/>
    <w:rsid w:val="00AC74AE"/>
    <w:rsid w:val="00AD0637"/>
    <w:rsid w:val="00AD069A"/>
    <w:rsid w:val="00AD2685"/>
    <w:rsid w:val="00AD3606"/>
    <w:rsid w:val="00AD3E33"/>
    <w:rsid w:val="00AD4EFD"/>
    <w:rsid w:val="00AD5361"/>
    <w:rsid w:val="00AD6DF4"/>
    <w:rsid w:val="00AD7065"/>
    <w:rsid w:val="00AD7468"/>
    <w:rsid w:val="00AD7FAD"/>
    <w:rsid w:val="00AE0641"/>
    <w:rsid w:val="00AE12D6"/>
    <w:rsid w:val="00AE31F4"/>
    <w:rsid w:val="00AE3A2C"/>
    <w:rsid w:val="00AE3C97"/>
    <w:rsid w:val="00AE3DAA"/>
    <w:rsid w:val="00AE4F61"/>
    <w:rsid w:val="00AE5204"/>
    <w:rsid w:val="00AE65A0"/>
    <w:rsid w:val="00AE693C"/>
    <w:rsid w:val="00AE71A3"/>
    <w:rsid w:val="00AE738F"/>
    <w:rsid w:val="00AE76D5"/>
    <w:rsid w:val="00AF0334"/>
    <w:rsid w:val="00AF08AD"/>
    <w:rsid w:val="00AF15AE"/>
    <w:rsid w:val="00AF1A35"/>
    <w:rsid w:val="00AF2593"/>
    <w:rsid w:val="00AF3933"/>
    <w:rsid w:val="00AF3D80"/>
    <w:rsid w:val="00AF47B0"/>
    <w:rsid w:val="00AF4AA0"/>
    <w:rsid w:val="00AF4EAF"/>
    <w:rsid w:val="00AF5702"/>
    <w:rsid w:val="00AF5765"/>
    <w:rsid w:val="00AF710B"/>
    <w:rsid w:val="00B00EB0"/>
    <w:rsid w:val="00B01148"/>
    <w:rsid w:val="00B01475"/>
    <w:rsid w:val="00B01DEF"/>
    <w:rsid w:val="00B02C81"/>
    <w:rsid w:val="00B02F60"/>
    <w:rsid w:val="00B03196"/>
    <w:rsid w:val="00B03E00"/>
    <w:rsid w:val="00B05BE0"/>
    <w:rsid w:val="00B07135"/>
    <w:rsid w:val="00B07827"/>
    <w:rsid w:val="00B12012"/>
    <w:rsid w:val="00B12A40"/>
    <w:rsid w:val="00B14299"/>
    <w:rsid w:val="00B1454D"/>
    <w:rsid w:val="00B1471F"/>
    <w:rsid w:val="00B14F92"/>
    <w:rsid w:val="00B1534A"/>
    <w:rsid w:val="00B15F94"/>
    <w:rsid w:val="00B1648D"/>
    <w:rsid w:val="00B16525"/>
    <w:rsid w:val="00B1653F"/>
    <w:rsid w:val="00B17F73"/>
    <w:rsid w:val="00B2065F"/>
    <w:rsid w:val="00B21033"/>
    <w:rsid w:val="00B2122B"/>
    <w:rsid w:val="00B2271E"/>
    <w:rsid w:val="00B22A72"/>
    <w:rsid w:val="00B23E50"/>
    <w:rsid w:val="00B23E96"/>
    <w:rsid w:val="00B2515F"/>
    <w:rsid w:val="00B25623"/>
    <w:rsid w:val="00B25924"/>
    <w:rsid w:val="00B26070"/>
    <w:rsid w:val="00B260C5"/>
    <w:rsid w:val="00B26824"/>
    <w:rsid w:val="00B279FF"/>
    <w:rsid w:val="00B30C27"/>
    <w:rsid w:val="00B30CCF"/>
    <w:rsid w:val="00B30DFE"/>
    <w:rsid w:val="00B31C3B"/>
    <w:rsid w:val="00B31E96"/>
    <w:rsid w:val="00B3435E"/>
    <w:rsid w:val="00B34924"/>
    <w:rsid w:val="00B34AB8"/>
    <w:rsid w:val="00B34CFF"/>
    <w:rsid w:val="00B35362"/>
    <w:rsid w:val="00B3738E"/>
    <w:rsid w:val="00B37EEA"/>
    <w:rsid w:val="00B400E8"/>
    <w:rsid w:val="00B40D68"/>
    <w:rsid w:val="00B42967"/>
    <w:rsid w:val="00B43234"/>
    <w:rsid w:val="00B43746"/>
    <w:rsid w:val="00B4384F"/>
    <w:rsid w:val="00B4424B"/>
    <w:rsid w:val="00B44370"/>
    <w:rsid w:val="00B455CA"/>
    <w:rsid w:val="00B46619"/>
    <w:rsid w:val="00B46C7E"/>
    <w:rsid w:val="00B472F3"/>
    <w:rsid w:val="00B500CF"/>
    <w:rsid w:val="00B51123"/>
    <w:rsid w:val="00B51162"/>
    <w:rsid w:val="00B51357"/>
    <w:rsid w:val="00B51CE7"/>
    <w:rsid w:val="00B52B5E"/>
    <w:rsid w:val="00B544C4"/>
    <w:rsid w:val="00B55920"/>
    <w:rsid w:val="00B57DED"/>
    <w:rsid w:val="00B57F66"/>
    <w:rsid w:val="00B60198"/>
    <w:rsid w:val="00B60CCE"/>
    <w:rsid w:val="00B62A2B"/>
    <w:rsid w:val="00B62BC7"/>
    <w:rsid w:val="00B62BFA"/>
    <w:rsid w:val="00B62EE7"/>
    <w:rsid w:val="00B63166"/>
    <w:rsid w:val="00B6439D"/>
    <w:rsid w:val="00B649A4"/>
    <w:rsid w:val="00B64C71"/>
    <w:rsid w:val="00B65DC1"/>
    <w:rsid w:val="00B6777A"/>
    <w:rsid w:val="00B67AB1"/>
    <w:rsid w:val="00B67CF3"/>
    <w:rsid w:val="00B70DF2"/>
    <w:rsid w:val="00B7157D"/>
    <w:rsid w:val="00B71D0B"/>
    <w:rsid w:val="00B72230"/>
    <w:rsid w:val="00B731EC"/>
    <w:rsid w:val="00B73B5D"/>
    <w:rsid w:val="00B73BFD"/>
    <w:rsid w:val="00B73D1D"/>
    <w:rsid w:val="00B74052"/>
    <w:rsid w:val="00B74C8F"/>
    <w:rsid w:val="00B752C3"/>
    <w:rsid w:val="00B767B2"/>
    <w:rsid w:val="00B76F23"/>
    <w:rsid w:val="00B77254"/>
    <w:rsid w:val="00B77D9A"/>
    <w:rsid w:val="00B80554"/>
    <w:rsid w:val="00B80C4E"/>
    <w:rsid w:val="00B8122D"/>
    <w:rsid w:val="00B82497"/>
    <w:rsid w:val="00B83700"/>
    <w:rsid w:val="00B83814"/>
    <w:rsid w:val="00B83AB0"/>
    <w:rsid w:val="00B83B73"/>
    <w:rsid w:val="00B841D1"/>
    <w:rsid w:val="00B84655"/>
    <w:rsid w:val="00B8516C"/>
    <w:rsid w:val="00B86AF3"/>
    <w:rsid w:val="00B87A91"/>
    <w:rsid w:val="00B87B38"/>
    <w:rsid w:val="00B87C37"/>
    <w:rsid w:val="00B90146"/>
    <w:rsid w:val="00B90500"/>
    <w:rsid w:val="00B90C6C"/>
    <w:rsid w:val="00B91205"/>
    <w:rsid w:val="00B916F5"/>
    <w:rsid w:val="00B91A71"/>
    <w:rsid w:val="00B920D2"/>
    <w:rsid w:val="00B925B7"/>
    <w:rsid w:val="00B926B5"/>
    <w:rsid w:val="00B92C8C"/>
    <w:rsid w:val="00B930A5"/>
    <w:rsid w:val="00B93A66"/>
    <w:rsid w:val="00B93A7C"/>
    <w:rsid w:val="00B940FC"/>
    <w:rsid w:val="00B9599B"/>
    <w:rsid w:val="00B96035"/>
    <w:rsid w:val="00B969A3"/>
    <w:rsid w:val="00B96BFB"/>
    <w:rsid w:val="00B96F2E"/>
    <w:rsid w:val="00B97409"/>
    <w:rsid w:val="00BA0F6F"/>
    <w:rsid w:val="00BA14D9"/>
    <w:rsid w:val="00BA1760"/>
    <w:rsid w:val="00BA376D"/>
    <w:rsid w:val="00BA49ED"/>
    <w:rsid w:val="00BA4DCB"/>
    <w:rsid w:val="00BA5D23"/>
    <w:rsid w:val="00BA67B4"/>
    <w:rsid w:val="00BA68D0"/>
    <w:rsid w:val="00BA6A00"/>
    <w:rsid w:val="00BA7478"/>
    <w:rsid w:val="00BB0ECB"/>
    <w:rsid w:val="00BB14A2"/>
    <w:rsid w:val="00BB20F7"/>
    <w:rsid w:val="00BB334A"/>
    <w:rsid w:val="00BB3B5D"/>
    <w:rsid w:val="00BB3FD8"/>
    <w:rsid w:val="00BB420F"/>
    <w:rsid w:val="00BB45CE"/>
    <w:rsid w:val="00BB4C8B"/>
    <w:rsid w:val="00BB59A2"/>
    <w:rsid w:val="00BB5F59"/>
    <w:rsid w:val="00BB6F65"/>
    <w:rsid w:val="00BB7ADC"/>
    <w:rsid w:val="00BC05C5"/>
    <w:rsid w:val="00BC0AB2"/>
    <w:rsid w:val="00BC0C36"/>
    <w:rsid w:val="00BC0CEF"/>
    <w:rsid w:val="00BC1215"/>
    <w:rsid w:val="00BC262E"/>
    <w:rsid w:val="00BC4E9E"/>
    <w:rsid w:val="00BC55E5"/>
    <w:rsid w:val="00BC5BC9"/>
    <w:rsid w:val="00BC6124"/>
    <w:rsid w:val="00BC6661"/>
    <w:rsid w:val="00BC6905"/>
    <w:rsid w:val="00BC6BB7"/>
    <w:rsid w:val="00BC6FAF"/>
    <w:rsid w:val="00BD1CFB"/>
    <w:rsid w:val="00BD1F41"/>
    <w:rsid w:val="00BD2E31"/>
    <w:rsid w:val="00BD3227"/>
    <w:rsid w:val="00BD3C47"/>
    <w:rsid w:val="00BD3CC3"/>
    <w:rsid w:val="00BD460B"/>
    <w:rsid w:val="00BD4CC7"/>
    <w:rsid w:val="00BD5B8F"/>
    <w:rsid w:val="00BD60B7"/>
    <w:rsid w:val="00BD664A"/>
    <w:rsid w:val="00BD6ECF"/>
    <w:rsid w:val="00BD7D00"/>
    <w:rsid w:val="00BD7FB9"/>
    <w:rsid w:val="00BE019A"/>
    <w:rsid w:val="00BE0F22"/>
    <w:rsid w:val="00BE18F4"/>
    <w:rsid w:val="00BE1B1F"/>
    <w:rsid w:val="00BE22DB"/>
    <w:rsid w:val="00BE3231"/>
    <w:rsid w:val="00BE4603"/>
    <w:rsid w:val="00BE4B39"/>
    <w:rsid w:val="00BE52F9"/>
    <w:rsid w:val="00BE6C39"/>
    <w:rsid w:val="00BE71D5"/>
    <w:rsid w:val="00BF08E1"/>
    <w:rsid w:val="00BF0C08"/>
    <w:rsid w:val="00BF0E33"/>
    <w:rsid w:val="00BF157D"/>
    <w:rsid w:val="00BF1D1C"/>
    <w:rsid w:val="00BF2FC4"/>
    <w:rsid w:val="00BF3436"/>
    <w:rsid w:val="00BF3E2B"/>
    <w:rsid w:val="00BF414D"/>
    <w:rsid w:val="00BF5C55"/>
    <w:rsid w:val="00BF6A27"/>
    <w:rsid w:val="00BF7659"/>
    <w:rsid w:val="00BF7C4E"/>
    <w:rsid w:val="00C000D4"/>
    <w:rsid w:val="00C00BEE"/>
    <w:rsid w:val="00C01B1C"/>
    <w:rsid w:val="00C01E6C"/>
    <w:rsid w:val="00C0203A"/>
    <w:rsid w:val="00C02A30"/>
    <w:rsid w:val="00C02E3D"/>
    <w:rsid w:val="00C038A6"/>
    <w:rsid w:val="00C03B2D"/>
    <w:rsid w:val="00C04231"/>
    <w:rsid w:val="00C0506C"/>
    <w:rsid w:val="00C074B1"/>
    <w:rsid w:val="00C1021A"/>
    <w:rsid w:val="00C104FB"/>
    <w:rsid w:val="00C11371"/>
    <w:rsid w:val="00C12E6B"/>
    <w:rsid w:val="00C13A07"/>
    <w:rsid w:val="00C143B9"/>
    <w:rsid w:val="00C146CA"/>
    <w:rsid w:val="00C15294"/>
    <w:rsid w:val="00C1586A"/>
    <w:rsid w:val="00C1610C"/>
    <w:rsid w:val="00C1664D"/>
    <w:rsid w:val="00C17B19"/>
    <w:rsid w:val="00C17B30"/>
    <w:rsid w:val="00C20ABB"/>
    <w:rsid w:val="00C21061"/>
    <w:rsid w:val="00C21B70"/>
    <w:rsid w:val="00C21CA1"/>
    <w:rsid w:val="00C23403"/>
    <w:rsid w:val="00C25ECB"/>
    <w:rsid w:val="00C26F21"/>
    <w:rsid w:val="00C27030"/>
    <w:rsid w:val="00C27410"/>
    <w:rsid w:val="00C276F9"/>
    <w:rsid w:val="00C27AE8"/>
    <w:rsid w:val="00C27F7A"/>
    <w:rsid w:val="00C305F8"/>
    <w:rsid w:val="00C30873"/>
    <w:rsid w:val="00C308D3"/>
    <w:rsid w:val="00C30FCF"/>
    <w:rsid w:val="00C31290"/>
    <w:rsid w:val="00C33F45"/>
    <w:rsid w:val="00C35CAE"/>
    <w:rsid w:val="00C37A8F"/>
    <w:rsid w:val="00C400F9"/>
    <w:rsid w:val="00C402A3"/>
    <w:rsid w:val="00C40559"/>
    <w:rsid w:val="00C40BA3"/>
    <w:rsid w:val="00C40D36"/>
    <w:rsid w:val="00C41406"/>
    <w:rsid w:val="00C41862"/>
    <w:rsid w:val="00C4287C"/>
    <w:rsid w:val="00C432FC"/>
    <w:rsid w:val="00C44228"/>
    <w:rsid w:val="00C44736"/>
    <w:rsid w:val="00C44B5C"/>
    <w:rsid w:val="00C44C5F"/>
    <w:rsid w:val="00C4555E"/>
    <w:rsid w:val="00C45867"/>
    <w:rsid w:val="00C45AE2"/>
    <w:rsid w:val="00C477C5"/>
    <w:rsid w:val="00C4787F"/>
    <w:rsid w:val="00C4794C"/>
    <w:rsid w:val="00C501AC"/>
    <w:rsid w:val="00C52D1B"/>
    <w:rsid w:val="00C534A7"/>
    <w:rsid w:val="00C545B2"/>
    <w:rsid w:val="00C546F2"/>
    <w:rsid w:val="00C563F3"/>
    <w:rsid w:val="00C56AEF"/>
    <w:rsid w:val="00C56B08"/>
    <w:rsid w:val="00C57007"/>
    <w:rsid w:val="00C57558"/>
    <w:rsid w:val="00C579A0"/>
    <w:rsid w:val="00C601C2"/>
    <w:rsid w:val="00C60546"/>
    <w:rsid w:val="00C60C3A"/>
    <w:rsid w:val="00C615E6"/>
    <w:rsid w:val="00C6184F"/>
    <w:rsid w:val="00C61B36"/>
    <w:rsid w:val="00C62326"/>
    <w:rsid w:val="00C6245D"/>
    <w:rsid w:val="00C631D8"/>
    <w:rsid w:val="00C6414D"/>
    <w:rsid w:val="00C644AE"/>
    <w:rsid w:val="00C64DA0"/>
    <w:rsid w:val="00C663E3"/>
    <w:rsid w:val="00C666F7"/>
    <w:rsid w:val="00C66841"/>
    <w:rsid w:val="00C6690E"/>
    <w:rsid w:val="00C66FB4"/>
    <w:rsid w:val="00C6751B"/>
    <w:rsid w:val="00C7029F"/>
    <w:rsid w:val="00C7163F"/>
    <w:rsid w:val="00C72B0B"/>
    <w:rsid w:val="00C72DCD"/>
    <w:rsid w:val="00C7576F"/>
    <w:rsid w:val="00C75EF2"/>
    <w:rsid w:val="00C76721"/>
    <w:rsid w:val="00C767C9"/>
    <w:rsid w:val="00C76A7A"/>
    <w:rsid w:val="00C77A48"/>
    <w:rsid w:val="00C82F95"/>
    <w:rsid w:val="00C832E6"/>
    <w:rsid w:val="00C87656"/>
    <w:rsid w:val="00C90826"/>
    <w:rsid w:val="00C915A8"/>
    <w:rsid w:val="00C92B01"/>
    <w:rsid w:val="00C943AB"/>
    <w:rsid w:val="00C948E8"/>
    <w:rsid w:val="00C94A5B"/>
    <w:rsid w:val="00C94C67"/>
    <w:rsid w:val="00C9588E"/>
    <w:rsid w:val="00C95E94"/>
    <w:rsid w:val="00C9609E"/>
    <w:rsid w:val="00C965D9"/>
    <w:rsid w:val="00C969D3"/>
    <w:rsid w:val="00C9733F"/>
    <w:rsid w:val="00CA0B52"/>
    <w:rsid w:val="00CA2B69"/>
    <w:rsid w:val="00CA4843"/>
    <w:rsid w:val="00CA48B2"/>
    <w:rsid w:val="00CA4ED0"/>
    <w:rsid w:val="00CA7A5A"/>
    <w:rsid w:val="00CB02BD"/>
    <w:rsid w:val="00CB0543"/>
    <w:rsid w:val="00CB0C46"/>
    <w:rsid w:val="00CB2F6C"/>
    <w:rsid w:val="00CB39B4"/>
    <w:rsid w:val="00CB41FA"/>
    <w:rsid w:val="00CB5396"/>
    <w:rsid w:val="00CB57EF"/>
    <w:rsid w:val="00CC0241"/>
    <w:rsid w:val="00CC2689"/>
    <w:rsid w:val="00CC3DF7"/>
    <w:rsid w:val="00CC419C"/>
    <w:rsid w:val="00CC4513"/>
    <w:rsid w:val="00CC4686"/>
    <w:rsid w:val="00CC4FE5"/>
    <w:rsid w:val="00CC5708"/>
    <w:rsid w:val="00CC5EC7"/>
    <w:rsid w:val="00CC64B3"/>
    <w:rsid w:val="00CC68D7"/>
    <w:rsid w:val="00CC7178"/>
    <w:rsid w:val="00CC7381"/>
    <w:rsid w:val="00CC7546"/>
    <w:rsid w:val="00CD040D"/>
    <w:rsid w:val="00CD04D9"/>
    <w:rsid w:val="00CD14DA"/>
    <w:rsid w:val="00CD1EE3"/>
    <w:rsid w:val="00CD2420"/>
    <w:rsid w:val="00CD3779"/>
    <w:rsid w:val="00CD3EBC"/>
    <w:rsid w:val="00CD4130"/>
    <w:rsid w:val="00CD4245"/>
    <w:rsid w:val="00CD58F8"/>
    <w:rsid w:val="00CD6616"/>
    <w:rsid w:val="00CD67AC"/>
    <w:rsid w:val="00CD69F2"/>
    <w:rsid w:val="00CD7E2C"/>
    <w:rsid w:val="00CE01CB"/>
    <w:rsid w:val="00CE043A"/>
    <w:rsid w:val="00CE0C83"/>
    <w:rsid w:val="00CE10AC"/>
    <w:rsid w:val="00CE119F"/>
    <w:rsid w:val="00CE1566"/>
    <w:rsid w:val="00CE1B1B"/>
    <w:rsid w:val="00CE29A3"/>
    <w:rsid w:val="00CE4662"/>
    <w:rsid w:val="00CE52CB"/>
    <w:rsid w:val="00CE667E"/>
    <w:rsid w:val="00CE6C9A"/>
    <w:rsid w:val="00CE7B6A"/>
    <w:rsid w:val="00CF0406"/>
    <w:rsid w:val="00CF06D6"/>
    <w:rsid w:val="00CF15F8"/>
    <w:rsid w:val="00CF2F80"/>
    <w:rsid w:val="00CF3001"/>
    <w:rsid w:val="00CF39A2"/>
    <w:rsid w:val="00CF3F70"/>
    <w:rsid w:val="00CF4185"/>
    <w:rsid w:val="00CF4B78"/>
    <w:rsid w:val="00CF52A3"/>
    <w:rsid w:val="00CF5E1C"/>
    <w:rsid w:val="00CF611D"/>
    <w:rsid w:val="00CF628E"/>
    <w:rsid w:val="00CF7317"/>
    <w:rsid w:val="00CF7971"/>
    <w:rsid w:val="00D00858"/>
    <w:rsid w:val="00D00C1F"/>
    <w:rsid w:val="00D0155E"/>
    <w:rsid w:val="00D033E8"/>
    <w:rsid w:val="00D04781"/>
    <w:rsid w:val="00D0573B"/>
    <w:rsid w:val="00D05A2E"/>
    <w:rsid w:val="00D07D7E"/>
    <w:rsid w:val="00D11485"/>
    <w:rsid w:val="00D1175D"/>
    <w:rsid w:val="00D11B67"/>
    <w:rsid w:val="00D1245C"/>
    <w:rsid w:val="00D12B5A"/>
    <w:rsid w:val="00D12C6E"/>
    <w:rsid w:val="00D12E95"/>
    <w:rsid w:val="00D12F15"/>
    <w:rsid w:val="00D140B8"/>
    <w:rsid w:val="00D148AC"/>
    <w:rsid w:val="00D14937"/>
    <w:rsid w:val="00D15828"/>
    <w:rsid w:val="00D165D7"/>
    <w:rsid w:val="00D176DD"/>
    <w:rsid w:val="00D1786F"/>
    <w:rsid w:val="00D206EB"/>
    <w:rsid w:val="00D2124B"/>
    <w:rsid w:val="00D2124F"/>
    <w:rsid w:val="00D2134F"/>
    <w:rsid w:val="00D21400"/>
    <w:rsid w:val="00D21C26"/>
    <w:rsid w:val="00D21DC4"/>
    <w:rsid w:val="00D220E9"/>
    <w:rsid w:val="00D22B73"/>
    <w:rsid w:val="00D24BC9"/>
    <w:rsid w:val="00D263BF"/>
    <w:rsid w:val="00D271B7"/>
    <w:rsid w:val="00D30680"/>
    <w:rsid w:val="00D30CAE"/>
    <w:rsid w:val="00D30D01"/>
    <w:rsid w:val="00D31053"/>
    <w:rsid w:val="00D3158B"/>
    <w:rsid w:val="00D32185"/>
    <w:rsid w:val="00D32DAA"/>
    <w:rsid w:val="00D3356E"/>
    <w:rsid w:val="00D34D17"/>
    <w:rsid w:val="00D352C6"/>
    <w:rsid w:val="00D356F6"/>
    <w:rsid w:val="00D35718"/>
    <w:rsid w:val="00D35DE7"/>
    <w:rsid w:val="00D36448"/>
    <w:rsid w:val="00D3684D"/>
    <w:rsid w:val="00D36F7E"/>
    <w:rsid w:val="00D370D0"/>
    <w:rsid w:val="00D37808"/>
    <w:rsid w:val="00D4069B"/>
    <w:rsid w:val="00D41547"/>
    <w:rsid w:val="00D41A4E"/>
    <w:rsid w:val="00D41F35"/>
    <w:rsid w:val="00D420E0"/>
    <w:rsid w:val="00D429F9"/>
    <w:rsid w:val="00D42D3D"/>
    <w:rsid w:val="00D43020"/>
    <w:rsid w:val="00D43313"/>
    <w:rsid w:val="00D44792"/>
    <w:rsid w:val="00D44869"/>
    <w:rsid w:val="00D44CC8"/>
    <w:rsid w:val="00D44D41"/>
    <w:rsid w:val="00D45605"/>
    <w:rsid w:val="00D457D0"/>
    <w:rsid w:val="00D45DDA"/>
    <w:rsid w:val="00D469CD"/>
    <w:rsid w:val="00D46B6C"/>
    <w:rsid w:val="00D46F7B"/>
    <w:rsid w:val="00D47D85"/>
    <w:rsid w:val="00D50DFB"/>
    <w:rsid w:val="00D5294A"/>
    <w:rsid w:val="00D53102"/>
    <w:rsid w:val="00D549F9"/>
    <w:rsid w:val="00D54F4A"/>
    <w:rsid w:val="00D555F7"/>
    <w:rsid w:val="00D557F5"/>
    <w:rsid w:val="00D5610A"/>
    <w:rsid w:val="00D57032"/>
    <w:rsid w:val="00D57681"/>
    <w:rsid w:val="00D57ECA"/>
    <w:rsid w:val="00D606AD"/>
    <w:rsid w:val="00D60F2C"/>
    <w:rsid w:val="00D61967"/>
    <w:rsid w:val="00D623EB"/>
    <w:rsid w:val="00D62444"/>
    <w:rsid w:val="00D62467"/>
    <w:rsid w:val="00D62633"/>
    <w:rsid w:val="00D62FEE"/>
    <w:rsid w:val="00D63A73"/>
    <w:rsid w:val="00D643BB"/>
    <w:rsid w:val="00D646FD"/>
    <w:rsid w:val="00D654C3"/>
    <w:rsid w:val="00D66F23"/>
    <w:rsid w:val="00D67961"/>
    <w:rsid w:val="00D7011D"/>
    <w:rsid w:val="00D70340"/>
    <w:rsid w:val="00D70730"/>
    <w:rsid w:val="00D709AE"/>
    <w:rsid w:val="00D71414"/>
    <w:rsid w:val="00D71D05"/>
    <w:rsid w:val="00D723A1"/>
    <w:rsid w:val="00D72D45"/>
    <w:rsid w:val="00D73E39"/>
    <w:rsid w:val="00D75050"/>
    <w:rsid w:val="00D7587C"/>
    <w:rsid w:val="00D759D5"/>
    <w:rsid w:val="00D75EB0"/>
    <w:rsid w:val="00D76227"/>
    <w:rsid w:val="00D7639B"/>
    <w:rsid w:val="00D76531"/>
    <w:rsid w:val="00D76799"/>
    <w:rsid w:val="00D76BBD"/>
    <w:rsid w:val="00D76ED8"/>
    <w:rsid w:val="00D7717D"/>
    <w:rsid w:val="00D77C05"/>
    <w:rsid w:val="00D80D4F"/>
    <w:rsid w:val="00D81552"/>
    <w:rsid w:val="00D83334"/>
    <w:rsid w:val="00D83A81"/>
    <w:rsid w:val="00D8543D"/>
    <w:rsid w:val="00D86B8B"/>
    <w:rsid w:val="00D87B3A"/>
    <w:rsid w:val="00D90FF2"/>
    <w:rsid w:val="00D914CA"/>
    <w:rsid w:val="00D91F82"/>
    <w:rsid w:val="00D92545"/>
    <w:rsid w:val="00D93EE6"/>
    <w:rsid w:val="00D9404D"/>
    <w:rsid w:val="00D94C56"/>
    <w:rsid w:val="00D97ACB"/>
    <w:rsid w:val="00D97DA0"/>
    <w:rsid w:val="00DA01FB"/>
    <w:rsid w:val="00DA0C70"/>
    <w:rsid w:val="00DA0FDA"/>
    <w:rsid w:val="00DA184B"/>
    <w:rsid w:val="00DA1F72"/>
    <w:rsid w:val="00DA1F96"/>
    <w:rsid w:val="00DA2BA5"/>
    <w:rsid w:val="00DA5E51"/>
    <w:rsid w:val="00DA637E"/>
    <w:rsid w:val="00DA747F"/>
    <w:rsid w:val="00DB08CC"/>
    <w:rsid w:val="00DB0CB1"/>
    <w:rsid w:val="00DB23D4"/>
    <w:rsid w:val="00DB244E"/>
    <w:rsid w:val="00DB2F87"/>
    <w:rsid w:val="00DB39CA"/>
    <w:rsid w:val="00DB44FF"/>
    <w:rsid w:val="00DB48AA"/>
    <w:rsid w:val="00DB4B54"/>
    <w:rsid w:val="00DB6276"/>
    <w:rsid w:val="00DB6D20"/>
    <w:rsid w:val="00DC021F"/>
    <w:rsid w:val="00DC0D12"/>
    <w:rsid w:val="00DC1054"/>
    <w:rsid w:val="00DC1067"/>
    <w:rsid w:val="00DC202B"/>
    <w:rsid w:val="00DC244C"/>
    <w:rsid w:val="00DC2909"/>
    <w:rsid w:val="00DC36C5"/>
    <w:rsid w:val="00DC36E5"/>
    <w:rsid w:val="00DC3968"/>
    <w:rsid w:val="00DC52C4"/>
    <w:rsid w:val="00DC5D0D"/>
    <w:rsid w:val="00DC5D5A"/>
    <w:rsid w:val="00DC7405"/>
    <w:rsid w:val="00DD0CDA"/>
    <w:rsid w:val="00DD14A2"/>
    <w:rsid w:val="00DD2666"/>
    <w:rsid w:val="00DD33C9"/>
    <w:rsid w:val="00DD5F2A"/>
    <w:rsid w:val="00DD6C7B"/>
    <w:rsid w:val="00DD6E5A"/>
    <w:rsid w:val="00DD79AC"/>
    <w:rsid w:val="00DD7E1D"/>
    <w:rsid w:val="00DD7F92"/>
    <w:rsid w:val="00DE11C2"/>
    <w:rsid w:val="00DE134C"/>
    <w:rsid w:val="00DE1E7C"/>
    <w:rsid w:val="00DE25BF"/>
    <w:rsid w:val="00DE2C19"/>
    <w:rsid w:val="00DE2E0E"/>
    <w:rsid w:val="00DE3BF4"/>
    <w:rsid w:val="00DE41B5"/>
    <w:rsid w:val="00DE44CD"/>
    <w:rsid w:val="00DE4FAB"/>
    <w:rsid w:val="00DE565A"/>
    <w:rsid w:val="00DE62B8"/>
    <w:rsid w:val="00DE7004"/>
    <w:rsid w:val="00DE73D8"/>
    <w:rsid w:val="00DE7543"/>
    <w:rsid w:val="00DE7DE0"/>
    <w:rsid w:val="00DF0330"/>
    <w:rsid w:val="00DF1181"/>
    <w:rsid w:val="00DF12F5"/>
    <w:rsid w:val="00DF2625"/>
    <w:rsid w:val="00DF29E6"/>
    <w:rsid w:val="00DF33E3"/>
    <w:rsid w:val="00DF3804"/>
    <w:rsid w:val="00DF3BB0"/>
    <w:rsid w:val="00DF42DE"/>
    <w:rsid w:val="00DF55AA"/>
    <w:rsid w:val="00DF68DC"/>
    <w:rsid w:val="00DF6AF9"/>
    <w:rsid w:val="00DF797E"/>
    <w:rsid w:val="00E00860"/>
    <w:rsid w:val="00E00A6E"/>
    <w:rsid w:val="00E00B77"/>
    <w:rsid w:val="00E00B8A"/>
    <w:rsid w:val="00E019C3"/>
    <w:rsid w:val="00E01CE4"/>
    <w:rsid w:val="00E03936"/>
    <w:rsid w:val="00E0441C"/>
    <w:rsid w:val="00E0468E"/>
    <w:rsid w:val="00E04E43"/>
    <w:rsid w:val="00E054AC"/>
    <w:rsid w:val="00E0554B"/>
    <w:rsid w:val="00E056B5"/>
    <w:rsid w:val="00E056E6"/>
    <w:rsid w:val="00E063AA"/>
    <w:rsid w:val="00E07152"/>
    <w:rsid w:val="00E07AE0"/>
    <w:rsid w:val="00E07FC6"/>
    <w:rsid w:val="00E10039"/>
    <w:rsid w:val="00E14700"/>
    <w:rsid w:val="00E151A2"/>
    <w:rsid w:val="00E15961"/>
    <w:rsid w:val="00E15E38"/>
    <w:rsid w:val="00E15FDA"/>
    <w:rsid w:val="00E1679B"/>
    <w:rsid w:val="00E16AF2"/>
    <w:rsid w:val="00E16D7F"/>
    <w:rsid w:val="00E16E1B"/>
    <w:rsid w:val="00E17656"/>
    <w:rsid w:val="00E178F5"/>
    <w:rsid w:val="00E17CCF"/>
    <w:rsid w:val="00E20029"/>
    <w:rsid w:val="00E2011E"/>
    <w:rsid w:val="00E20FA4"/>
    <w:rsid w:val="00E2106C"/>
    <w:rsid w:val="00E213AF"/>
    <w:rsid w:val="00E217F4"/>
    <w:rsid w:val="00E21C04"/>
    <w:rsid w:val="00E21C4F"/>
    <w:rsid w:val="00E22A5D"/>
    <w:rsid w:val="00E243F0"/>
    <w:rsid w:val="00E2493E"/>
    <w:rsid w:val="00E25135"/>
    <w:rsid w:val="00E25ED8"/>
    <w:rsid w:val="00E264F4"/>
    <w:rsid w:val="00E2697E"/>
    <w:rsid w:val="00E26AFF"/>
    <w:rsid w:val="00E27200"/>
    <w:rsid w:val="00E27882"/>
    <w:rsid w:val="00E278F8"/>
    <w:rsid w:val="00E27CC8"/>
    <w:rsid w:val="00E300C5"/>
    <w:rsid w:val="00E301DA"/>
    <w:rsid w:val="00E33CD1"/>
    <w:rsid w:val="00E34025"/>
    <w:rsid w:val="00E341DF"/>
    <w:rsid w:val="00E35A84"/>
    <w:rsid w:val="00E3664F"/>
    <w:rsid w:val="00E401A0"/>
    <w:rsid w:val="00E40A94"/>
    <w:rsid w:val="00E42C4D"/>
    <w:rsid w:val="00E4387D"/>
    <w:rsid w:val="00E450FC"/>
    <w:rsid w:val="00E454A5"/>
    <w:rsid w:val="00E45C54"/>
    <w:rsid w:val="00E45EBE"/>
    <w:rsid w:val="00E46143"/>
    <w:rsid w:val="00E461FA"/>
    <w:rsid w:val="00E4675D"/>
    <w:rsid w:val="00E4687E"/>
    <w:rsid w:val="00E46D41"/>
    <w:rsid w:val="00E474EC"/>
    <w:rsid w:val="00E4770C"/>
    <w:rsid w:val="00E479C3"/>
    <w:rsid w:val="00E47F33"/>
    <w:rsid w:val="00E501B0"/>
    <w:rsid w:val="00E50321"/>
    <w:rsid w:val="00E50FC6"/>
    <w:rsid w:val="00E50FD2"/>
    <w:rsid w:val="00E51BBD"/>
    <w:rsid w:val="00E52994"/>
    <w:rsid w:val="00E52CB6"/>
    <w:rsid w:val="00E539F8"/>
    <w:rsid w:val="00E53A40"/>
    <w:rsid w:val="00E53F04"/>
    <w:rsid w:val="00E546A2"/>
    <w:rsid w:val="00E551E5"/>
    <w:rsid w:val="00E55A6D"/>
    <w:rsid w:val="00E55D7C"/>
    <w:rsid w:val="00E56131"/>
    <w:rsid w:val="00E572C8"/>
    <w:rsid w:val="00E57EC5"/>
    <w:rsid w:val="00E60156"/>
    <w:rsid w:val="00E60832"/>
    <w:rsid w:val="00E61691"/>
    <w:rsid w:val="00E61716"/>
    <w:rsid w:val="00E61FF1"/>
    <w:rsid w:val="00E63177"/>
    <w:rsid w:val="00E63268"/>
    <w:rsid w:val="00E633C7"/>
    <w:rsid w:val="00E63E01"/>
    <w:rsid w:val="00E64A53"/>
    <w:rsid w:val="00E65020"/>
    <w:rsid w:val="00E65FC3"/>
    <w:rsid w:val="00E6602C"/>
    <w:rsid w:val="00E66384"/>
    <w:rsid w:val="00E66865"/>
    <w:rsid w:val="00E67198"/>
    <w:rsid w:val="00E672E8"/>
    <w:rsid w:val="00E67AE1"/>
    <w:rsid w:val="00E7076D"/>
    <w:rsid w:val="00E70C4F"/>
    <w:rsid w:val="00E7121C"/>
    <w:rsid w:val="00E7136E"/>
    <w:rsid w:val="00E72876"/>
    <w:rsid w:val="00E7307F"/>
    <w:rsid w:val="00E73589"/>
    <w:rsid w:val="00E73711"/>
    <w:rsid w:val="00E73B56"/>
    <w:rsid w:val="00E73CF6"/>
    <w:rsid w:val="00E7599E"/>
    <w:rsid w:val="00E75F65"/>
    <w:rsid w:val="00E81575"/>
    <w:rsid w:val="00E81DF0"/>
    <w:rsid w:val="00E81E7A"/>
    <w:rsid w:val="00E82138"/>
    <w:rsid w:val="00E829EF"/>
    <w:rsid w:val="00E8451E"/>
    <w:rsid w:val="00E84787"/>
    <w:rsid w:val="00E84DFD"/>
    <w:rsid w:val="00E84FC4"/>
    <w:rsid w:val="00E8574B"/>
    <w:rsid w:val="00E8657D"/>
    <w:rsid w:val="00E86A41"/>
    <w:rsid w:val="00E86FB5"/>
    <w:rsid w:val="00E8722E"/>
    <w:rsid w:val="00E87DB4"/>
    <w:rsid w:val="00E9045A"/>
    <w:rsid w:val="00E905F4"/>
    <w:rsid w:val="00E913DB"/>
    <w:rsid w:val="00E91CC5"/>
    <w:rsid w:val="00E92926"/>
    <w:rsid w:val="00E92BB8"/>
    <w:rsid w:val="00E93D4B"/>
    <w:rsid w:val="00E93F5F"/>
    <w:rsid w:val="00E96139"/>
    <w:rsid w:val="00E96768"/>
    <w:rsid w:val="00E978DE"/>
    <w:rsid w:val="00EA01B5"/>
    <w:rsid w:val="00EA234B"/>
    <w:rsid w:val="00EA2517"/>
    <w:rsid w:val="00EA285A"/>
    <w:rsid w:val="00EA2A43"/>
    <w:rsid w:val="00EA30B7"/>
    <w:rsid w:val="00EA3355"/>
    <w:rsid w:val="00EA3DD4"/>
    <w:rsid w:val="00EA3E70"/>
    <w:rsid w:val="00EA4787"/>
    <w:rsid w:val="00EA4955"/>
    <w:rsid w:val="00EA4A40"/>
    <w:rsid w:val="00EA4B76"/>
    <w:rsid w:val="00EA5325"/>
    <w:rsid w:val="00EA5DD1"/>
    <w:rsid w:val="00EA61C1"/>
    <w:rsid w:val="00EA75BB"/>
    <w:rsid w:val="00EB07A0"/>
    <w:rsid w:val="00EB193C"/>
    <w:rsid w:val="00EB3EA7"/>
    <w:rsid w:val="00EB4664"/>
    <w:rsid w:val="00EB4C8D"/>
    <w:rsid w:val="00EB5A3C"/>
    <w:rsid w:val="00EB6C6C"/>
    <w:rsid w:val="00EB70F9"/>
    <w:rsid w:val="00EB7375"/>
    <w:rsid w:val="00EB7943"/>
    <w:rsid w:val="00EC01CF"/>
    <w:rsid w:val="00EC0B51"/>
    <w:rsid w:val="00EC14D0"/>
    <w:rsid w:val="00EC157C"/>
    <w:rsid w:val="00EC24C5"/>
    <w:rsid w:val="00EC31B8"/>
    <w:rsid w:val="00EC3544"/>
    <w:rsid w:val="00EC36FB"/>
    <w:rsid w:val="00EC3D58"/>
    <w:rsid w:val="00EC46F2"/>
    <w:rsid w:val="00EC544D"/>
    <w:rsid w:val="00EC5A77"/>
    <w:rsid w:val="00EC6180"/>
    <w:rsid w:val="00EC6FE5"/>
    <w:rsid w:val="00EC7A0D"/>
    <w:rsid w:val="00ED0295"/>
    <w:rsid w:val="00ED0D91"/>
    <w:rsid w:val="00ED1BE8"/>
    <w:rsid w:val="00ED2E22"/>
    <w:rsid w:val="00ED2EF1"/>
    <w:rsid w:val="00ED33A2"/>
    <w:rsid w:val="00ED3AFE"/>
    <w:rsid w:val="00ED42EE"/>
    <w:rsid w:val="00ED552D"/>
    <w:rsid w:val="00ED573A"/>
    <w:rsid w:val="00ED5E16"/>
    <w:rsid w:val="00ED64DA"/>
    <w:rsid w:val="00ED6A71"/>
    <w:rsid w:val="00ED78BD"/>
    <w:rsid w:val="00EE01AF"/>
    <w:rsid w:val="00EE07E8"/>
    <w:rsid w:val="00EE0864"/>
    <w:rsid w:val="00EE0B79"/>
    <w:rsid w:val="00EE1D0C"/>
    <w:rsid w:val="00EE25E2"/>
    <w:rsid w:val="00EE31E8"/>
    <w:rsid w:val="00EE45A8"/>
    <w:rsid w:val="00EE460F"/>
    <w:rsid w:val="00EE4E98"/>
    <w:rsid w:val="00EE56E7"/>
    <w:rsid w:val="00EE5AE3"/>
    <w:rsid w:val="00EE5BC0"/>
    <w:rsid w:val="00EE5D74"/>
    <w:rsid w:val="00EE6036"/>
    <w:rsid w:val="00EE6ADE"/>
    <w:rsid w:val="00EE6FFE"/>
    <w:rsid w:val="00EE722E"/>
    <w:rsid w:val="00EF0D06"/>
    <w:rsid w:val="00EF0F0E"/>
    <w:rsid w:val="00EF18EE"/>
    <w:rsid w:val="00EF1E7C"/>
    <w:rsid w:val="00EF1F32"/>
    <w:rsid w:val="00EF4A79"/>
    <w:rsid w:val="00EF505C"/>
    <w:rsid w:val="00EF5774"/>
    <w:rsid w:val="00EF5AB4"/>
    <w:rsid w:val="00EF5CB7"/>
    <w:rsid w:val="00EF5FCB"/>
    <w:rsid w:val="00F00059"/>
    <w:rsid w:val="00F013D6"/>
    <w:rsid w:val="00F01479"/>
    <w:rsid w:val="00F0170E"/>
    <w:rsid w:val="00F017EA"/>
    <w:rsid w:val="00F0204F"/>
    <w:rsid w:val="00F02427"/>
    <w:rsid w:val="00F024D5"/>
    <w:rsid w:val="00F0341A"/>
    <w:rsid w:val="00F052BC"/>
    <w:rsid w:val="00F06001"/>
    <w:rsid w:val="00F07CAF"/>
    <w:rsid w:val="00F10261"/>
    <w:rsid w:val="00F1091D"/>
    <w:rsid w:val="00F10E1D"/>
    <w:rsid w:val="00F12DD6"/>
    <w:rsid w:val="00F1395E"/>
    <w:rsid w:val="00F14310"/>
    <w:rsid w:val="00F15C76"/>
    <w:rsid w:val="00F15FB4"/>
    <w:rsid w:val="00F160D3"/>
    <w:rsid w:val="00F173AE"/>
    <w:rsid w:val="00F1763D"/>
    <w:rsid w:val="00F20C1C"/>
    <w:rsid w:val="00F21318"/>
    <w:rsid w:val="00F21B49"/>
    <w:rsid w:val="00F22983"/>
    <w:rsid w:val="00F23D06"/>
    <w:rsid w:val="00F244D1"/>
    <w:rsid w:val="00F24F4C"/>
    <w:rsid w:val="00F25E83"/>
    <w:rsid w:val="00F25FB3"/>
    <w:rsid w:val="00F2697B"/>
    <w:rsid w:val="00F27B2A"/>
    <w:rsid w:val="00F300DA"/>
    <w:rsid w:val="00F3142E"/>
    <w:rsid w:val="00F315D5"/>
    <w:rsid w:val="00F326DE"/>
    <w:rsid w:val="00F32F5F"/>
    <w:rsid w:val="00F3469F"/>
    <w:rsid w:val="00F35CC7"/>
    <w:rsid w:val="00F376E8"/>
    <w:rsid w:val="00F41179"/>
    <w:rsid w:val="00F42A7C"/>
    <w:rsid w:val="00F434A2"/>
    <w:rsid w:val="00F43637"/>
    <w:rsid w:val="00F43B0C"/>
    <w:rsid w:val="00F43EAD"/>
    <w:rsid w:val="00F44780"/>
    <w:rsid w:val="00F45EEE"/>
    <w:rsid w:val="00F46BEA"/>
    <w:rsid w:val="00F470CA"/>
    <w:rsid w:val="00F4749E"/>
    <w:rsid w:val="00F47F8A"/>
    <w:rsid w:val="00F47FDD"/>
    <w:rsid w:val="00F51B8B"/>
    <w:rsid w:val="00F52544"/>
    <w:rsid w:val="00F532AA"/>
    <w:rsid w:val="00F535E1"/>
    <w:rsid w:val="00F5373B"/>
    <w:rsid w:val="00F5391E"/>
    <w:rsid w:val="00F5476C"/>
    <w:rsid w:val="00F55C72"/>
    <w:rsid w:val="00F55F0D"/>
    <w:rsid w:val="00F56422"/>
    <w:rsid w:val="00F56B35"/>
    <w:rsid w:val="00F56F8E"/>
    <w:rsid w:val="00F57044"/>
    <w:rsid w:val="00F57690"/>
    <w:rsid w:val="00F57E63"/>
    <w:rsid w:val="00F60EEB"/>
    <w:rsid w:val="00F61C62"/>
    <w:rsid w:val="00F62244"/>
    <w:rsid w:val="00F62265"/>
    <w:rsid w:val="00F62BE0"/>
    <w:rsid w:val="00F62DBB"/>
    <w:rsid w:val="00F63058"/>
    <w:rsid w:val="00F6318D"/>
    <w:rsid w:val="00F64B8E"/>
    <w:rsid w:val="00F64FB6"/>
    <w:rsid w:val="00F65650"/>
    <w:rsid w:val="00F658F1"/>
    <w:rsid w:val="00F67054"/>
    <w:rsid w:val="00F67427"/>
    <w:rsid w:val="00F71F64"/>
    <w:rsid w:val="00F73173"/>
    <w:rsid w:val="00F73309"/>
    <w:rsid w:val="00F74CAB"/>
    <w:rsid w:val="00F75966"/>
    <w:rsid w:val="00F76F2B"/>
    <w:rsid w:val="00F77188"/>
    <w:rsid w:val="00F77CD5"/>
    <w:rsid w:val="00F80145"/>
    <w:rsid w:val="00F8043F"/>
    <w:rsid w:val="00F80C54"/>
    <w:rsid w:val="00F81743"/>
    <w:rsid w:val="00F82280"/>
    <w:rsid w:val="00F8241A"/>
    <w:rsid w:val="00F8379B"/>
    <w:rsid w:val="00F83B97"/>
    <w:rsid w:val="00F85196"/>
    <w:rsid w:val="00F8528F"/>
    <w:rsid w:val="00F87DC4"/>
    <w:rsid w:val="00F90080"/>
    <w:rsid w:val="00F90D1A"/>
    <w:rsid w:val="00F92962"/>
    <w:rsid w:val="00F92B51"/>
    <w:rsid w:val="00F92D83"/>
    <w:rsid w:val="00F93142"/>
    <w:rsid w:val="00F94859"/>
    <w:rsid w:val="00F95702"/>
    <w:rsid w:val="00F95B9B"/>
    <w:rsid w:val="00F96406"/>
    <w:rsid w:val="00F96C0B"/>
    <w:rsid w:val="00F97BB3"/>
    <w:rsid w:val="00F97FA2"/>
    <w:rsid w:val="00FA073D"/>
    <w:rsid w:val="00FA0C38"/>
    <w:rsid w:val="00FA0EC6"/>
    <w:rsid w:val="00FA1692"/>
    <w:rsid w:val="00FA1FE9"/>
    <w:rsid w:val="00FA21A4"/>
    <w:rsid w:val="00FA25A4"/>
    <w:rsid w:val="00FA2F41"/>
    <w:rsid w:val="00FA559F"/>
    <w:rsid w:val="00FA6517"/>
    <w:rsid w:val="00FA6D89"/>
    <w:rsid w:val="00FA7A2F"/>
    <w:rsid w:val="00FB0806"/>
    <w:rsid w:val="00FB0DD7"/>
    <w:rsid w:val="00FB11E8"/>
    <w:rsid w:val="00FB1671"/>
    <w:rsid w:val="00FB1A6F"/>
    <w:rsid w:val="00FB230D"/>
    <w:rsid w:val="00FB26CA"/>
    <w:rsid w:val="00FB2AFB"/>
    <w:rsid w:val="00FB2DAF"/>
    <w:rsid w:val="00FB37D3"/>
    <w:rsid w:val="00FB41E5"/>
    <w:rsid w:val="00FB42FC"/>
    <w:rsid w:val="00FB4417"/>
    <w:rsid w:val="00FB51B8"/>
    <w:rsid w:val="00FB57E3"/>
    <w:rsid w:val="00FB5E0B"/>
    <w:rsid w:val="00FC0617"/>
    <w:rsid w:val="00FC06E3"/>
    <w:rsid w:val="00FC0D71"/>
    <w:rsid w:val="00FC12D7"/>
    <w:rsid w:val="00FC1C7B"/>
    <w:rsid w:val="00FC1F84"/>
    <w:rsid w:val="00FC237B"/>
    <w:rsid w:val="00FC3F8A"/>
    <w:rsid w:val="00FC40D6"/>
    <w:rsid w:val="00FC549B"/>
    <w:rsid w:val="00FC5B1A"/>
    <w:rsid w:val="00FC634A"/>
    <w:rsid w:val="00FC748C"/>
    <w:rsid w:val="00FD1428"/>
    <w:rsid w:val="00FD2317"/>
    <w:rsid w:val="00FD31A6"/>
    <w:rsid w:val="00FD36D3"/>
    <w:rsid w:val="00FD44D7"/>
    <w:rsid w:val="00FD5AFF"/>
    <w:rsid w:val="00FD6256"/>
    <w:rsid w:val="00FD648C"/>
    <w:rsid w:val="00FD6884"/>
    <w:rsid w:val="00FD6F31"/>
    <w:rsid w:val="00FD7446"/>
    <w:rsid w:val="00FD77E5"/>
    <w:rsid w:val="00FD79AE"/>
    <w:rsid w:val="00FE1F3F"/>
    <w:rsid w:val="00FE22CE"/>
    <w:rsid w:val="00FE33FB"/>
    <w:rsid w:val="00FE42CB"/>
    <w:rsid w:val="00FE476E"/>
    <w:rsid w:val="00FE554E"/>
    <w:rsid w:val="00FE5E3C"/>
    <w:rsid w:val="00FE6B48"/>
    <w:rsid w:val="00FE7338"/>
    <w:rsid w:val="00FE775F"/>
    <w:rsid w:val="00FE7D98"/>
    <w:rsid w:val="00FE7DC3"/>
    <w:rsid w:val="00FF0192"/>
    <w:rsid w:val="00FF09AB"/>
    <w:rsid w:val="00FF1248"/>
    <w:rsid w:val="00FF1454"/>
    <w:rsid w:val="00FF17EE"/>
    <w:rsid w:val="00FF222D"/>
    <w:rsid w:val="00FF2500"/>
    <w:rsid w:val="00FF289B"/>
    <w:rsid w:val="00FF2E82"/>
    <w:rsid w:val="00FF31C8"/>
    <w:rsid w:val="00FF377C"/>
    <w:rsid w:val="00FF3EE4"/>
    <w:rsid w:val="00FF4157"/>
    <w:rsid w:val="00FF4A5C"/>
    <w:rsid w:val="00FF4A96"/>
    <w:rsid w:val="00FF524D"/>
    <w:rsid w:val="00FF56FC"/>
    <w:rsid w:val="00FF6CBB"/>
    <w:rsid w:val="00FF6CDD"/>
    <w:rsid w:val="00FF6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semiHidden="0" w:uiPriority="0" w:unhideWhenUsed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No Spacing" w:semiHidden="0" w:unhideWhenUsed="0" w:qFormat="1"/>
    <w:lsdException w:name="Medium Grid 1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C15294"/>
    <w:pPr>
      <w:spacing w:after="120"/>
    </w:pPr>
    <w:rPr>
      <w:rFonts w:ascii="Times New Roman" w:eastAsia="Times New Roman" w:hAnsi="Times New Roman"/>
      <w:sz w:val="24"/>
      <w:szCs w:val="24"/>
    </w:rPr>
  </w:style>
  <w:style w:type="paragraph" w:styleId="10">
    <w:name w:val="heading 1"/>
    <w:basedOn w:val="a"/>
    <w:next w:val="a"/>
    <w:link w:val="11"/>
    <w:qFormat/>
    <w:rsid w:val="00EF505C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F505C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qFormat/>
    <w:rsid w:val="00C15294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"/>
    <w:next w:val="a"/>
    <w:link w:val="40"/>
    <w:qFormat/>
    <w:rsid w:val="00FA21A4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rsid w:val="00C15294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C15294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C15294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15294"/>
    <w:pPr>
      <w:spacing w:line="480" w:lineRule="auto"/>
      <w:ind w:left="283"/>
    </w:pPr>
  </w:style>
  <w:style w:type="character" w:customStyle="1" w:styleId="22">
    <w:name w:val="Основной текст с отступом 2 Знак"/>
    <w:link w:val="21"/>
    <w:uiPriority w:val="99"/>
    <w:semiHidden/>
    <w:rsid w:val="00C15294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4">
    <w:name w:val="Table Grid"/>
    <w:basedOn w:val="a1"/>
    <w:uiPriority w:val="59"/>
    <w:rsid w:val="009A3C0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50651"/>
    <w:pPr>
      <w:autoSpaceDE w:val="0"/>
      <w:autoSpaceDN w:val="0"/>
      <w:adjustRightInd w:val="0"/>
      <w:spacing w:after="12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5">
    <w:name w:val="Body Text"/>
    <w:basedOn w:val="a"/>
    <w:link w:val="a6"/>
    <w:uiPriority w:val="99"/>
    <w:semiHidden/>
    <w:unhideWhenUsed/>
    <w:rsid w:val="00342116"/>
  </w:style>
  <w:style w:type="character" w:customStyle="1" w:styleId="a6">
    <w:name w:val="Основной текст Знак"/>
    <w:link w:val="a5"/>
    <w:uiPriority w:val="99"/>
    <w:semiHidden/>
    <w:rsid w:val="0034211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5A1596"/>
  </w:style>
  <w:style w:type="paragraph" w:styleId="-1">
    <w:name w:val="Colorful List Accent 1"/>
    <w:basedOn w:val="a"/>
    <w:uiPriority w:val="34"/>
    <w:qFormat/>
    <w:rsid w:val="000C3D3C"/>
    <w:pPr>
      <w:ind w:left="720"/>
      <w:contextualSpacing/>
    </w:pPr>
  </w:style>
  <w:style w:type="paragraph" w:customStyle="1" w:styleId="Style37">
    <w:name w:val="Style37"/>
    <w:basedOn w:val="a"/>
    <w:rsid w:val="002B420E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rsid w:val="00F1431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Normal (Web)"/>
    <w:basedOn w:val="a"/>
    <w:unhideWhenUsed/>
    <w:rsid w:val="00686443"/>
    <w:pPr>
      <w:spacing w:before="100" w:beforeAutospacing="1" w:after="100" w:afterAutospacing="1"/>
    </w:pPr>
  </w:style>
  <w:style w:type="character" w:styleId="a8">
    <w:name w:val="Hyperlink"/>
    <w:uiPriority w:val="99"/>
    <w:unhideWhenUsed/>
    <w:rsid w:val="00686443"/>
    <w:rPr>
      <w:color w:val="0000FF"/>
      <w:u w:val="single"/>
    </w:rPr>
  </w:style>
  <w:style w:type="character" w:styleId="a9">
    <w:name w:val="annotation reference"/>
    <w:uiPriority w:val="99"/>
    <w:semiHidden/>
    <w:unhideWhenUsed/>
    <w:rsid w:val="001C5C0B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C5C0B"/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1C5C0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C5C0B"/>
    <w:rPr>
      <w:b/>
      <w:bCs/>
    </w:rPr>
  </w:style>
  <w:style w:type="character" w:customStyle="1" w:styleId="ad">
    <w:name w:val="Тема примечания Знак"/>
    <w:link w:val="ac"/>
    <w:uiPriority w:val="99"/>
    <w:semiHidden/>
    <w:rsid w:val="001C5C0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e">
    <w:name w:val="Balloon Text"/>
    <w:basedOn w:val="a"/>
    <w:link w:val="af"/>
    <w:uiPriority w:val="99"/>
    <w:semiHidden/>
    <w:unhideWhenUsed/>
    <w:rsid w:val="001C5C0B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link w:val="ae"/>
    <w:uiPriority w:val="99"/>
    <w:semiHidden/>
    <w:rsid w:val="001C5C0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Web">
    <w:name w:val="Обычный (Web)"/>
    <w:basedOn w:val="a"/>
    <w:rsid w:val="00FA0C38"/>
    <w:pPr>
      <w:spacing w:before="100" w:after="100"/>
    </w:pPr>
    <w:rPr>
      <w:szCs w:val="20"/>
    </w:rPr>
  </w:style>
  <w:style w:type="character" w:customStyle="1" w:styleId="ListLabel3">
    <w:name w:val="ListLabel 3"/>
    <w:rsid w:val="00916655"/>
    <w:rPr>
      <w:rFonts w:cs="Courier New"/>
    </w:rPr>
  </w:style>
  <w:style w:type="paragraph" w:customStyle="1" w:styleId="13">
    <w:name w:val="Обычный (веб)1"/>
    <w:basedOn w:val="a"/>
    <w:rsid w:val="00916655"/>
    <w:pPr>
      <w:suppressAutoHyphens/>
      <w:spacing w:before="100" w:after="100" w:line="100" w:lineRule="atLeast"/>
    </w:pPr>
    <w:rPr>
      <w:lang w:eastAsia="ar-SA"/>
    </w:rPr>
  </w:style>
  <w:style w:type="paragraph" w:styleId="-10">
    <w:name w:val="Colorful Shading Accent 1"/>
    <w:hidden/>
    <w:uiPriority w:val="99"/>
    <w:semiHidden/>
    <w:rsid w:val="00594979"/>
    <w:pPr>
      <w:spacing w:after="120"/>
    </w:pPr>
    <w:rPr>
      <w:rFonts w:ascii="Times New Roman" w:eastAsia="Times New Roman" w:hAnsi="Times New Roman"/>
      <w:sz w:val="24"/>
      <w:szCs w:val="24"/>
    </w:rPr>
  </w:style>
  <w:style w:type="paragraph" w:styleId="af0">
    <w:name w:val="header"/>
    <w:basedOn w:val="a"/>
    <w:link w:val="af1"/>
    <w:uiPriority w:val="99"/>
    <w:unhideWhenUsed/>
    <w:rsid w:val="000E1F63"/>
    <w:pPr>
      <w:tabs>
        <w:tab w:val="center" w:pos="4677"/>
        <w:tab w:val="right" w:pos="9355"/>
      </w:tabs>
    </w:pPr>
  </w:style>
  <w:style w:type="character" w:customStyle="1" w:styleId="af1">
    <w:name w:val="Верхний колонтитул Знак"/>
    <w:link w:val="af0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2">
    <w:name w:val="footer"/>
    <w:basedOn w:val="a"/>
    <w:link w:val="af3"/>
    <w:uiPriority w:val="99"/>
    <w:unhideWhenUsed/>
    <w:rsid w:val="000E1F63"/>
    <w:pPr>
      <w:tabs>
        <w:tab w:val="center" w:pos="4677"/>
        <w:tab w:val="right" w:pos="9355"/>
      </w:tabs>
    </w:pPr>
  </w:style>
  <w:style w:type="character" w:customStyle="1" w:styleId="af3">
    <w:name w:val="Нижний колонтитул Знак"/>
    <w:link w:val="af2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1">
    <w:name w:val="p1"/>
    <w:basedOn w:val="a"/>
    <w:rsid w:val="00FC5B1A"/>
    <w:rPr>
      <w:rFonts w:ascii="Helvetica Neue" w:eastAsia="Calibri" w:hAnsi="Helvetica Neue"/>
      <w:color w:val="333333"/>
      <w:sz w:val="21"/>
      <w:szCs w:val="21"/>
    </w:rPr>
  </w:style>
  <w:style w:type="character" w:styleId="af4">
    <w:name w:val="FollowedHyperlink"/>
    <w:uiPriority w:val="99"/>
    <w:semiHidden/>
    <w:unhideWhenUsed/>
    <w:rsid w:val="008D100C"/>
    <w:rPr>
      <w:color w:val="954F72"/>
      <w:u w:val="single"/>
    </w:rPr>
  </w:style>
  <w:style w:type="character" w:customStyle="1" w:styleId="11">
    <w:name w:val="Заголовок 1 Знак"/>
    <w:link w:val="10"/>
    <w:rsid w:val="00EF505C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0">
    <w:name w:val="Заголовок 2 Знак"/>
    <w:link w:val="2"/>
    <w:uiPriority w:val="9"/>
    <w:rsid w:val="00EF505C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40">
    <w:name w:val="Заголовок 4 Знак"/>
    <w:link w:val="4"/>
    <w:rsid w:val="00FA21A4"/>
    <w:rPr>
      <w:rFonts w:eastAsia="Times New Roman"/>
      <w:b/>
      <w:bCs/>
      <w:sz w:val="28"/>
      <w:szCs w:val="28"/>
    </w:rPr>
  </w:style>
  <w:style w:type="paragraph" w:customStyle="1" w:styleId="14">
    <w:name w:val="Знак1"/>
    <w:basedOn w:val="a"/>
    <w:rsid w:val="00FA21A4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5">
    <w:name w:val="TOC Heading"/>
    <w:basedOn w:val="10"/>
    <w:next w:val="a"/>
    <w:uiPriority w:val="39"/>
    <w:semiHidden/>
    <w:unhideWhenUsed/>
    <w:qFormat/>
    <w:rsid w:val="00FA21A4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15">
    <w:name w:val="toc 1"/>
    <w:basedOn w:val="a"/>
    <w:next w:val="a"/>
    <w:autoRedefine/>
    <w:uiPriority w:val="39"/>
    <w:unhideWhenUsed/>
    <w:rsid w:val="00FA21A4"/>
  </w:style>
  <w:style w:type="paragraph" w:styleId="23">
    <w:name w:val="toc 2"/>
    <w:basedOn w:val="a"/>
    <w:next w:val="a"/>
    <w:autoRedefine/>
    <w:uiPriority w:val="39"/>
    <w:unhideWhenUsed/>
    <w:rsid w:val="00FA21A4"/>
    <w:pPr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semiHidden="0" w:uiPriority="0" w:unhideWhenUsed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No Spacing" w:semiHidden="0" w:unhideWhenUsed="0" w:qFormat="1"/>
    <w:lsdException w:name="Medium Grid 1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C15294"/>
    <w:pPr>
      <w:spacing w:after="120"/>
    </w:pPr>
    <w:rPr>
      <w:rFonts w:ascii="Times New Roman" w:eastAsia="Times New Roman" w:hAnsi="Times New Roman"/>
      <w:sz w:val="24"/>
      <w:szCs w:val="24"/>
    </w:rPr>
  </w:style>
  <w:style w:type="paragraph" w:styleId="10">
    <w:name w:val="heading 1"/>
    <w:basedOn w:val="a"/>
    <w:next w:val="a"/>
    <w:link w:val="11"/>
    <w:qFormat/>
    <w:rsid w:val="00EF505C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F505C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qFormat/>
    <w:rsid w:val="00C15294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"/>
    <w:next w:val="a"/>
    <w:link w:val="40"/>
    <w:qFormat/>
    <w:rsid w:val="00FA21A4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rsid w:val="00C15294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C15294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C15294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15294"/>
    <w:pPr>
      <w:spacing w:line="480" w:lineRule="auto"/>
      <w:ind w:left="283"/>
    </w:pPr>
  </w:style>
  <w:style w:type="character" w:customStyle="1" w:styleId="22">
    <w:name w:val="Основной текст с отступом 2 Знак"/>
    <w:link w:val="21"/>
    <w:uiPriority w:val="99"/>
    <w:semiHidden/>
    <w:rsid w:val="00C15294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4">
    <w:name w:val="Table Grid"/>
    <w:basedOn w:val="a1"/>
    <w:uiPriority w:val="59"/>
    <w:rsid w:val="009A3C0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50651"/>
    <w:pPr>
      <w:autoSpaceDE w:val="0"/>
      <w:autoSpaceDN w:val="0"/>
      <w:adjustRightInd w:val="0"/>
      <w:spacing w:after="12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5">
    <w:name w:val="Body Text"/>
    <w:basedOn w:val="a"/>
    <w:link w:val="a6"/>
    <w:uiPriority w:val="99"/>
    <w:semiHidden/>
    <w:unhideWhenUsed/>
    <w:rsid w:val="00342116"/>
  </w:style>
  <w:style w:type="character" w:customStyle="1" w:styleId="a6">
    <w:name w:val="Основной текст Знак"/>
    <w:link w:val="a5"/>
    <w:uiPriority w:val="99"/>
    <w:semiHidden/>
    <w:rsid w:val="0034211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5A1596"/>
  </w:style>
  <w:style w:type="paragraph" w:styleId="-1">
    <w:name w:val="Colorful List Accent 1"/>
    <w:basedOn w:val="a"/>
    <w:uiPriority w:val="34"/>
    <w:qFormat/>
    <w:rsid w:val="000C3D3C"/>
    <w:pPr>
      <w:ind w:left="720"/>
      <w:contextualSpacing/>
    </w:pPr>
  </w:style>
  <w:style w:type="paragraph" w:customStyle="1" w:styleId="Style37">
    <w:name w:val="Style37"/>
    <w:basedOn w:val="a"/>
    <w:rsid w:val="002B420E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rsid w:val="00F1431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Normal (Web)"/>
    <w:basedOn w:val="a"/>
    <w:unhideWhenUsed/>
    <w:rsid w:val="00686443"/>
    <w:pPr>
      <w:spacing w:before="100" w:beforeAutospacing="1" w:after="100" w:afterAutospacing="1"/>
    </w:pPr>
  </w:style>
  <w:style w:type="character" w:styleId="a8">
    <w:name w:val="Hyperlink"/>
    <w:uiPriority w:val="99"/>
    <w:unhideWhenUsed/>
    <w:rsid w:val="00686443"/>
    <w:rPr>
      <w:color w:val="0000FF"/>
      <w:u w:val="single"/>
    </w:rPr>
  </w:style>
  <w:style w:type="character" w:styleId="a9">
    <w:name w:val="annotation reference"/>
    <w:uiPriority w:val="99"/>
    <w:semiHidden/>
    <w:unhideWhenUsed/>
    <w:rsid w:val="001C5C0B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C5C0B"/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1C5C0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C5C0B"/>
    <w:rPr>
      <w:b/>
      <w:bCs/>
    </w:rPr>
  </w:style>
  <w:style w:type="character" w:customStyle="1" w:styleId="ad">
    <w:name w:val="Тема примечания Знак"/>
    <w:link w:val="ac"/>
    <w:uiPriority w:val="99"/>
    <w:semiHidden/>
    <w:rsid w:val="001C5C0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e">
    <w:name w:val="Balloon Text"/>
    <w:basedOn w:val="a"/>
    <w:link w:val="af"/>
    <w:uiPriority w:val="99"/>
    <w:semiHidden/>
    <w:unhideWhenUsed/>
    <w:rsid w:val="001C5C0B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link w:val="ae"/>
    <w:uiPriority w:val="99"/>
    <w:semiHidden/>
    <w:rsid w:val="001C5C0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Web">
    <w:name w:val="Обычный (Web)"/>
    <w:basedOn w:val="a"/>
    <w:rsid w:val="00FA0C38"/>
    <w:pPr>
      <w:spacing w:before="100" w:after="100"/>
    </w:pPr>
    <w:rPr>
      <w:szCs w:val="20"/>
    </w:rPr>
  </w:style>
  <w:style w:type="character" w:customStyle="1" w:styleId="ListLabel3">
    <w:name w:val="ListLabel 3"/>
    <w:rsid w:val="00916655"/>
    <w:rPr>
      <w:rFonts w:cs="Courier New"/>
    </w:rPr>
  </w:style>
  <w:style w:type="paragraph" w:customStyle="1" w:styleId="13">
    <w:name w:val="Обычный (веб)1"/>
    <w:basedOn w:val="a"/>
    <w:rsid w:val="00916655"/>
    <w:pPr>
      <w:suppressAutoHyphens/>
      <w:spacing w:before="100" w:after="100" w:line="100" w:lineRule="atLeast"/>
    </w:pPr>
    <w:rPr>
      <w:lang w:eastAsia="ar-SA"/>
    </w:rPr>
  </w:style>
  <w:style w:type="paragraph" w:styleId="-10">
    <w:name w:val="Colorful Shading Accent 1"/>
    <w:hidden/>
    <w:uiPriority w:val="99"/>
    <w:semiHidden/>
    <w:rsid w:val="00594979"/>
    <w:pPr>
      <w:spacing w:after="120"/>
    </w:pPr>
    <w:rPr>
      <w:rFonts w:ascii="Times New Roman" w:eastAsia="Times New Roman" w:hAnsi="Times New Roman"/>
      <w:sz w:val="24"/>
      <w:szCs w:val="24"/>
    </w:rPr>
  </w:style>
  <w:style w:type="paragraph" w:styleId="af0">
    <w:name w:val="header"/>
    <w:basedOn w:val="a"/>
    <w:link w:val="af1"/>
    <w:uiPriority w:val="99"/>
    <w:unhideWhenUsed/>
    <w:rsid w:val="000E1F63"/>
    <w:pPr>
      <w:tabs>
        <w:tab w:val="center" w:pos="4677"/>
        <w:tab w:val="right" w:pos="9355"/>
      </w:tabs>
    </w:pPr>
  </w:style>
  <w:style w:type="character" w:customStyle="1" w:styleId="af1">
    <w:name w:val="Верхний колонтитул Знак"/>
    <w:link w:val="af0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2">
    <w:name w:val="footer"/>
    <w:basedOn w:val="a"/>
    <w:link w:val="af3"/>
    <w:uiPriority w:val="99"/>
    <w:unhideWhenUsed/>
    <w:rsid w:val="000E1F63"/>
    <w:pPr>
      <w:tabs>
        <w:tab w:val="center" w:pos="4677"/>
        <w:tab w:val="right" w:pos="9355"/>
      </w:tabs>
    </w:pPr>
  </w:style>
  <w:style w:type="character" w:customStyle="1" w:styleId="af3">
    <w:name w:val="Нижний колонтитул Знак"/>
    <w:link w:val="af2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1">
    <w:name w:val="p1"/>
    <w:basedOn w:val="a"/>
    <w:rsid w:val="00FC5B1A"/>
    <w:rPr>
      <w:rFonts w:ascii="Helvetica Neue" w:eastAsia="Calibri" w:hAnsi="Helvetica Neue"/>
      <w:color w:val="333333"/>
      <w:sz w:val="21"/>
      <w:szCs w:val="21"/>
    </w:rPr>
  </w:style>
  <w:style w:type="character" w:styleId="af4">
    <w:name w:val="FollowedHyperlink"/>
    <w:uiPriority w:val="99"/>
    <w:semiHidden/>
    <w:unhideWhenUsed/>
    <w:rsid w:val="008D100C"/>
    <w:rPr>
      <w:color w:val="954F72"/>
      <w:u w:val="single"/>
    </w:rPr>
  </w:style>
  <w:style w:type="character" w:customStyle="1" w:styleId="11">
    <w:name w:val="Заголовок 1 Знак"/>
    <w:link w:val="10"/>
    <w:rsid w:val="00EF505C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0">
    <w:name w:val="Заголовок 2 Знак"/>
    <w:link w:val="2"/>
    <w:uiPriority w:val="9"/>
    <w:rsid w:val="00EF505C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40">
    <w:name w:val="Заголовок 4 Знак"/>
    <w:link w:val="4"/>
    <w:rsid w:val="00FA21A4"/>
    <w:rPr>
      <w:rFonts w:eastAsia="Times New Roman"/>
      <w:b/>
      <w:bCs/>
      <w:sz w:val="28"/>
      <w:szCs w:val="28"/>
    </w:rPr>
  </w:style>
  <w:style w:type="paragraph" w:customStyle="1" w:styleId="14">
    <w:name w:val="Знак1"/>
    <w:basedOn w:val="a"/>
    <w:rsid w:val="00FA21A4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5">
    <w:name w:val="TOC Heading"/>
    <w:basedOn w:val="10"/>
    <w:next w:val="a"/>
    <w:uiPriority w:val="39"/>
    <w:semiHidden/>
    <w:unhideWhenUsed/>
    <w:qFormat/>
    <w:rsid w:val="00FA21A4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15">
    <w:name w:val="toc 1"/>
    <w:basedOn w:val="a"/>
    <w:next w:val="a"/>
    <w:autoRedefine/>
    <w:uiPriority w:val="39"/>
    <w:unhideWhenUsed/>
    <w:rsid w:val="00FA21A4"/>
  </w:style>
  <w:style w:type="paragraph" w:styleId="23">
    <w:name w:val="toc 2"/>
    <w:basedOn w:val="a"/>
    <w:next w:val="a"/>
    <w:autoRedefine/>
    <w:uiPriority w:val="39"/>
    <w:unhideWhenUsed/>
    <w:rsid w:val="00FA21A4"/>
    <w:pPr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39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8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32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5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microsoft.com/office/2007/relationships/stylesWithEffects" Target="stylesWithEffect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7EF70D5CFCB8904EAE9A28E2F536A0B9" ma:contentTypeVersion="0" ma:contentTypeDescription="Создание документа." ma:contentTypeScope="" ma:versionID="bccb3ca4fce1fcc5f97f18fb3c488d8f">
  <xsd:schema xmlns:xsd="http://www.w3.org/2001/XMLSchema" xmlns:xs="http://www.w3.org/2001/XMLSchema" xmlns:p="http://schemas.microsoft.com/office/2006/metadata/properties" xmlns:ns2="93cbfc2a-ab76-434b-8e57-617ba08afc65" targetNamespace="http://schemas.microsoft.com/office/2006/metadata/properties" ma:root="true" ma:fieldsID="417b8655ef5adcd14fcc6a432608dd4b" ns2:_="">
    <xsd:import namespace="93cbfc2a-ab76-434b-8e57-617ba08afc6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bfc2a-ab76-434b-8e57-617ba08afc6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Значение идентификатора документа" ma:description="Значение идентификатора документа, присвоенного данному элементу." ma:internalName="_dlc_DocId" ma:readOnly="true">
      <xsd:simpleType>
        <xsd:restriction base="dms:Text"/>
      </xsd:simpleType>
    </xsd:element>
    <xsd:element name="_dlc_DocIdUrl" ma:index="9" nillable="true" ma:displayName="Идентификатор документа" ma:description="Постоянная ссылка на этот документ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Сохранить идентификатор" ma:description="Сохранять идентификатор при добавлении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70027-B4EE-419E-ADEC-049D31E364E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3951B5E-62D8-4AD5-B9D9-7136816C0D1A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07E58061-223F-4E2E-9958-07FC36CDF9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cbfc2a-ab76-434b-8e57-617ba08af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8626FC-B7D9-4F74-BE46-B3D0C537385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677259A-246D-4954-AB8B-E5ABF7347FD9}">
  <ds:schemaRefs>
    <ds:schemaRef ds:uri="93cbfc2a-ab76-434b-8e57-617ba08afc65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elements/1.1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6.xml><?xml version="1.0" encoding="utf-8"?>
<ds:datastoreItem xmlns:ds="http://schemas.openxmlformats.org/officeDocument/2006/customXml" ds:itemID="{C79FE975-0964-4DAB-A80D-CC24E3E59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рия</dc:creator>
  <cp:lastModifiedBy>Просто Вася</cp:lastModifiedBy>
  <cp:revision>2</cp:revision>
  <cp:lastPrinted>2016-06-07T07:29:00Z</cp:lastPrinted>
  <dcterms:created xsi:type="dcterms:W3CDTF">2018-03-22T12:26:00Z</dcterms:created>
  <dcterms:modified xsi:type="dcterms:W3CDTF">2018-03-22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F70D5CFCB8904EAE9A28E2F536A0B9</vt:lpwstr>
  </property>
  <property fmtid="{D5CDD505-2E9C-101B-9397-08002B2CF9AE}" pid="3" name="_dlc_DocIdItemGuid">
    <vt:lpwstr>53f71509-6b2c-4f90-8378-20e9cbff02be</vt:lpwstr>
  </property>
  <property fmtid="{D5CDD505-2E9C-101B-9397-08002B2CF9AE}" pid="4" name="_dlc_DocId">
    <vt:lpwstr>VMTHKNMDEUJK-59-19</vt:lpwstr>
  </property>
  <property fmtid="{D5CDD505-2E9C-101B-9397-08002B2CF9AE}" pid="5" name="_dlc_DocIdUrl">
    <vt:lpwstr>http://portal.pstgu/sites/umu/umo/_layouts/15/DocIdRedir.aspx?ID=VMTHKNMDEUJK-59-19, VMTHKNMDEUJK-59-19</vt:lpwstr>
  </property>
</Properties>
</file>